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D785B1" w14:textId="0834EBBC" w:rsidR="002E4220" w:rsidRPr="00D36798" w:rsidRDefault="00EA594D" w:rsidP="00E26806">
      <w:pPr>
        <w:spacing w:line="240" w:lineRule="auto"/>
        <w:ind w:right="613"/>
        <w:jc w:val="center"/>
        <w:rPr>
          <w:rFonts w:ascii="Cambria" w:eastAsia="Times New Roman" w:hAnsi="Cambria" w:cs="Times New Roman"/>
          <w:b/>
          <w:bCs/>
          <w:lang w:eastAsia="tr-TR"/>
        </w:rPr>
      </w:pPr>
      <w:r w:rsidRPr="00D36798">
        <w:rPr>
          <w:rFonts w:ascii="Cambria" w:eastAsia="Times New Roman" w:hAnsi="Cambria" w:cs="Times New Roman"/>
          <w:b/>
          <w:bCs/>
          <w:lang w:eastAsia="tr-TR"/>
        </w:rPr>
        <w:t>TURİZM REHBERLİĞİ BÖLÜMÜ 202</w:t>
      </w:r>
      <w:r w:rsidR="003310C9" w:rsidRPr="00D36798">
        <w:rPr>
          <w:rFonts w:ascii="Cambria" w:eastAsia="Times New Roman" w:hAnsi="Cambria" w:cs="Times New Roman"/>
          <w:b/>
          <w:bCs/>
          <w:lang w:eastAsia="tr-TR"/>
        </w:rPr>
        <w:t>5</w:t>
      </w:r>
      <w:r w:rsidRPr="00D36798">
        <w:rPr>
          <w:rFonts w:ascii="Cambria" w:eastAsia="Times New Roman" w:hAnsi="Cambria" w:cs="Times New Roman"/>
          <w:b/>
          <w:bCs/>
          <w:lang w:eastAsia="tr-TR"/>
        </w:rPr>
        <w:t>-202</w:t>
      </w:r>
      <w:r w:rsidR="003310C9" w:rsidRPr="00D36798">
        <w:rPr>
          <w:rFonts w:ascii="Cambria" w:eastAsia="Times New Roman" w:hAnsi="Cambria" w:cs="Times New Roman"/>
          <w:b/>
          <w:bCs/>
          <w:lang w:eastAsia="tr-TR"/>
        </w:rPr>
        <w:t>6</w:t>
      </w:r>
      <w:r w:rsidRPr="00D36798">
        <w:rPr>
          <w:rFonts w:ascii="Cambria" w:eastAsia="Times New Roman" w:hAnsi="Cambria" w:cs="Times New Roman"/>
          <w:b/>
          <w:bCs/>
          <w:lang w:eastAsia="tr-TR"/>
        </w:rPr>
        <w:t xml:space="preserve"> </w:t>
      </w:r>
      <w:r w:rsidR="00972A3E" w:rsidRPr="00D36798">
        <w:rPr>
          <w:rFonts w:ascii="Cambria" w:eastAsia="Times New Roman" w:hAnsi="Cambria" w:cs="Times New Roman"/>
          <w:b/>
          <w:bCs/>
          <w:lang w:eastAsia="tr-TR"/>
        </w:rPr>
        <w:t>BAHAR</w:t>
      </w:r>
      <w:r w:rsidRPr="00D36798">
        <w:rPr>
          <w:rFonts w:ascii="Cambria" w:eastAsia="Times New Roman" w:hAnsi="Cambria" w:cs="Times New Roman"/>
          <w:b/>
          <w:bCs/>
          <w:lang w:eastAsia="tr-TR"/>
        </w:rPr>
        <w:t xml:space="preserve"> YARIYILI </w:t>
      </w:r>
      <w:r w:rsidR="006D3136" w:rsidRPr="00D36798">
        <w:rPr>
          <w:rFonts w:ascii="Cambria" w:eastAsia="Times New Roman" w:hAnsi="Cambria" w:cs="Times New Roman"/>
          <w:b/>
          <w:bCs/>
          <w:lang w:eastAsia="tr-TR"/>
        </w:rPr>
        <w:t>VİZE</w:t>
      </w:r>
      <w:r w:rsidRPr="00D36798">
        <w:rPr>
          <w:rFonts w:ascii="Cambria" w:eastAsia="Times New Roman" w:hAnsi="Cambria" w:cs="Times New Roman"/>
          <w:b/>
          <w:bCs/>
          <w:lang w:eastAsia="tr-TR"/>
        </w:rPr>
        <w:t xml:space="preserve"> SINAVLARI PROGRAMI</w:t>
      </w:r>
    </w:p>
    <w:tbl>
      <w:tblPr>
        <w:tblW w:w="1445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9"/>
        <w:gridCol w:w="1559"/>
        <w:gridCol w:w="1276"/>
        <w:gridCol w:w="1276"/>
        <w:gridCol w:w="1701"/>
        <w:gridCol w:w="1985"/>
        <w:gridCol w:w="3544"/>
      </w:tblGrid>
      <w:tr w:rsidR="00662487" w:rsidRPr="00D36798" w14:paraId="4C501C19" w14:textId="3ED155F7" w:rsidTr="00922568">
        <w:trPr>
          <w:trHeight w:val="422"/>
          <w:jc w:val="center"/>
        </w:trPr>
        <w:tc>
          <w:tcPr>
            <w:tcW w:w="3109" w:type="dxa"/>
            <w:shd w:val="clear" w:color="auto" w:fill="FFC000" w:themeFill="accent4"/>
            <w:noWrap/>
            <w:vAlign w:val="center"/>
            <w:hideMark/>
          </w:tcPr>
          <w:p w14:paraId="461BE621" w14:textId="6093241B" w:rsidR="00662487" w:rsidRPr="00D36798" w:rsidRDefault="00662487" w:rsidP="0092256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  <w:t>1. SINIF</w:t>
            </w:r>
          </w:p>
        </w:tc>
        <w:tc>
          <w:tcPr>
            <w:tcW w:w="2835" w:type="dxa"/>
            <w:gridSpan w:val="2"/>
            <w:shd w:val="clear" w:color="auto" w:fill="FFC000" w:themeFill="accent4"/>
            <w:noWrap/>
            <w:vAlign w:val="center"/>
            <w:hideMark/>
          </w:tcPr>
          <w:p w14:paraId="5189A20F" w14:textId="0038BD4B" w:rsidR="00662487" w:rsidRPr="00D36798" w:rsidRDefault="00662487" w:rsidP="0092256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  <w:t>Tarih ve Saat</w:t>
            </w:r>
          </w:p>
        </w:tc>
        <w:tc>
          <w:tcPr>
            <w:tcW w:w="1276" w:type="dxa"/>
            <w:shd w:val="clear" w:color="auto" w:fill="FFC000" w:themeFill="accent4"/>
            <w:noWrap/>
            <w:vAlign w:val="center"/>
            <w:hideMark/>
          </w:tcPr>
          <w:p w14:paraId="303E69AA" w14:textId="4D860691" w:rsidR="00662487" w:rsidRPr="00D36798" w:rsidRDefault="00662487" w:rsidP="0092256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  <w:t>Sınav Yeri</w:t>
            </w:r>
          </w:p>
        </w:tc>
        <w:tc>
          <w:tcPr>
            <w:tcW w:w="1701" w:type="dxa"/>
            <w:shd w:val="clear" w:color="auto" w:fill="FFC000" w:themeFill="accent4"/>
            <w:vAlign w:val="center"/>
          </w:tcPr>
          <w:p w14:paraId="7C3BD550" w14:textId="39DDAFB5" w:rsidR="00662487" w:rsidRPr="00D36798" w:rsidRDefault="00662487" w:rsidP="0092256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  <w:t>Yöntem</w:t>
            </w:r>
          </w:p>
        </w:tc>
        <w:tc>
          <w:tcPr>
            <w:tcW w:w="1985" w:type="dxa"/>
            <w:shd w:val="clear" w:color="auto" w:fill="FFC000" w:themeFill="accent4"/>
          </w:tcPr>
          <w:p w14:paraId="1C6C8A38" w14:textId="7314DE62" w:rsidR="00662487" w:rsidRPr="00D36798" w:rsidRDefault="00662487" w:rsidP="0092256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  <w:t>Gözetmen</w:t>
            </w:r>
          </w:p>
        </w:tc>
        <w:tc>
          <w:tcPr>
            <w:tcW w:w="3544" w:type="dxa"/>
            <w:shd w:val="clear" w:color="auto" w:fill="FFC000" w:themeFill="accent4"/>
          </w:tcPr>
          <w:p w14:paraId="7FDBBD5E" w14:textId="5086A8B7" w:rsidR="00662487" w:rsidRPr="00D36798" w:rsidRDefault="00662487" w:rsidP="0092256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</w:tr>
      <w:tr w:rsidR="00662487" w:rsidRPr="00D36798" w14:paraId="5DDDB476" w14:textId="2BFCBAC8" w:rsidTr="00662487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3852D7BB" w14:textId="0DBA122A" w:rsidR="00662487" w:rsidRPr="00D36798" w:rsidRDefault="00662487" w:rsidP="00E26806">
            <w:pPr>
              <w:pStyle w:val="TableParagraph"/>
              <w:spacing w:before="14"/>
              <w:ind w:left="18" w:hanging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 xml:space="preserve">English </w:t>
            </w:r>
            <w:proofErr w:type="spellStart"/>
            <w:r w:rsidRPr="00D36798">
              <w:rPr>
                <w:rFonts w:ascii="Cambria" w:hAnsi="Cambria"/>
              </w:rPr>
              <w:t>Skills</w:t>
            </w:r>
            <w:proofErr w:type="spellEnd"/>
            <w:r w:rsidRPr="00D36798">
              <w:rPr>
                <w:rFonts w:ascii="Cambria" w:hAnsi="Cambria"/>
              </w:rPr>
              <w:t xml:space="preserve"> I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5D2AE2F2" w14:textId="4B22C153" w:rsidR="00662487" w:rsidRPr="00D36798" w:rsidRDefault="00FC1388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.04.2026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515138BA" w14:textId="7CBAC4D4" w:rsidR="00662487" w:rsidRPr="00D36798" w:rsidRDefault="00D36798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4.</w:t>
            </w:r>
            <w:r w:rsidR="00FB5E0E">
              <w:rPr>
                <w:rFonts w:ascii="Cambria" w:eastAsia="Times New Roman" w:hAnsi="Cambria" w:cs="Times New Roman"/>
                <w:lang w:eastAsia="tr-TR"/>
              </w:rPr>
              <w:t>3</w:t>
            </w:r>
            <w:r w:rsidRPr="00D36798">
              <w:rPr>
                <w:rFonts w:ascii="Cambria" w:eastAsia="Times New Roman" w:hAnsi="Cambria" w:cs="Times New Roman"/>
                <w:lang w:eastAsia="tr-TR"/>
              </w:rPr>
              <w:t>0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1C5530FD" w14:textId="02815417" w:rsidR="00662487" w:rsidRPr="00D36798" w:rsidRDefault="00FC1388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6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3C326" w14:textId="0DDACBEC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7BB62654" w14:textId="7BFB9650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-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19965969" w14:textId="120629A3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Öğr. Gör. Hilal Cansu ŞAHİN</w:t>
            </w:r>
          </w:p>
        </w:tc>
      </w:tr>
      <w:tr w:rsidR="00927B97" w:rsidRPr="00D36798" w14:paraId="5E0E5D58" w14:textId="37F0C0F3" w:rsidTr="00922568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1D610C2E" w14:textId="0AC5C8B1" w:rsidR="00927B97" w:rsidRPr="00D36798" w:rsidRDefault="00927B97" w:rsidP="00E26806">
            <w:pPr>
              <w:pStyle w:val="TableParagraph"/>
              <w:spacing w:before="14"/>
              <w:ind w:left="18"/>
              <w:jc w:val="center"/>
              <w:rPr>
                <w:rFonts w:ascii="Cambria" w:hAnsi="Cambria"/>
                <w:b/>
              </w:rPr>
            </w:pPr>
            <w:proofErr w:type="spellStart"/>
            <w:r w:rsidRPr="00D36798">
              <w:rPr>
                <w:rFonts w:ascii="Cambria" w:hAnsi="Cambria"/>
              </w:rPr>
              <w:t>Speaking</w:t>
            </w:r>
            <w:proofErr w:type="spellEnd"/>
            <w:r w:rsidRPr="00D36798">
              <w:rPr>
                <w:rFonts w:ascii="Cambria" w:hAnsi="Cambria"/>
              </w:rPr>
              <w:t xml:space="preserve"> II</w:t>
            </w:r>
          </w:p>
        </w:tc>
        <w:tc>
          <w:tcPr>
            <w:tcW w:w="7797" w:type="dxa"/>
            <w:gridSpan w:val="5"/>
            <w:shd w:val="clear" w:color="auto" w:fill="FFC000" w:themeFill="accent4"/>
            <w:noWrap/>
            <w:vAlign w:val="center"/>
          </w:tcPr>
          <w:p w14:paraId="366D9125" w14:textId="3035CCAF" w:rsidR="00927B97" w:rsidRPr="00D36798" w:rsidRDefault="00927B97" w:rsidP="00E26806">
            <w:pPr>
              <w:pStyle w:val="TableParagraph"/>
              <w:jc w:val="center"/>
              <w:rPr>
                <w:rFonts w:ascii="Cambria" w:hAnsi="Cambria"/>
                <w:b/>
                <w:bCs/>
                <w:highlight w:val="yellow"/>
              </w:rPr>
            </w:pPr>
            <w:r w:rsidRPr="00D36798">
              <w:rPr>
                <w:rFonts w:ascii="Cambria" w:hAnsi="Cambria"/>
                <w:b/>
                <w:bCs/>
                <w:color w:val="000000" w:themeColor="text1"/>
              </w:rPr>
              <w:t>Detaylar sorumlu öğretim elemanı tarafından duyurulmuştur.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2A26FFC6" w14:textId="4787460E" w:rsidR="00927B97" w:rsidRPr="00D36798" w:rsidRDefault="00927B9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Öğr. Gör. Hilal Cansu ŞAHİN</w:t>
            </w:r>
          </w:p>
        </w:tc>
      </w:tr>
      <w:tr w:rsidR="00662487" w:rsidRPr="00D36798" w14:paraId="723D0683" w14:textId="352F0C12" w:rsidTr="00662487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681FD8BA" w14:textId="268D3A02" w:rsidR="00662487" w:rsidRPr="00D36798" w:rsidRDefault="00662487" w:rsidP="00E26806">
            <w:pPr>
              <w:pStyle w:val="TableParagraph"/>
              <w:spacing w:before="14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 xml:space="preserve">Seyahat </w:t>
            </w:r>
            <w:proofErr w:type="spellStart"/>
            <w:r w:rsidRPr="00D36798">
              <w:rPr>
                <w:rFonts w:ascii="Cambria" w:hAnsi="Cambria"/>
              </w:rPr>
              <w:t>Acentacılığı</w:t>
            </w:r>
            <w:proofErr w:type="spellEnd"/>
            <w:r w:rsidRPr="00D36798">
              <w:rPr>
                <w:rFonts w:ascii="Cambria" w:hAnsi="Cambria"/>
              </w:rPr>
              <w:t xml:space="preserve"> ve Tur Operatörlüğü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28CA36A8" w14:textId="3910B049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4.04.2026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709F91C3" w14:textId="28AA80FE" w:rsidR="00662487" w:rsidRPr="00D36798" w:rsidRDefault="0037264F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</w:t>
            </w:r>
            <w:r w:rsidR="006115F3">
              <w:rPr>
                <w:rFonts w:ascii="Cambria" w:eastAsia="Times New Roman" w:hAnsi="Cambria" w:cs="Times New Roman"/>
                <w:lang w:eastAsia="tr-TR"/>
              </w:rPr>
              <w:t>4</w:t>
            </w:r>
            <w:r w:rsidRPr="00D36798">
              <w:rPr>
                <w:rFonts w:ascii="Cambria" w:eastAsia="Times New Roman" w:hAnsi="Cambria" w:cs="Times New Roman"/>
                <w:lang w:eastAsia="tr-TR"/>
              </w:rPr>
              <w:t>.00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252328EC" w14:textId="0E7EB07F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6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5131BE3E" w14:textId="40E8A6F6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7A11CEC0" w14:textId="63409CD6" w:rsidR="00662487" w:rsidRPr="00D36798" w:rsidRDefault="00675591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Arş. Gör. Dr. Seda AYYILDIZ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68EEF0C5" w14:textId="695736CD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r. Öğr. Üyesi İsa BAYHAN</w:t>
            </w:r>
          </w:p>
        </w:tc>
      </w:tr>
      <w:tr w:rsidR="00662487" w:rsidRPr="00D36798" w14:paraId="0498A491" w14:textId="3197946D" w:rsidTr="00662487">
        <w:trPr>
          <w:trHeight w:val="413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2A2FC202" w14:textId="21FC13D5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Genel Sağlık Bilgisi ve İlk Yardım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0532884B" w14:textId="7FCEF118" w:rsidR="00662487" w:rsidRPr="00D36798" w:rsidRDefault="00FD57C8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6.04.2026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7EA3563F" w14:textId="62ECF2C3" w:rsidR="00662487" w:rsidRPr="00D36798" w:rsidRDefault="00FD57C8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4.</w:t>
            </w:r>
            <w:r w:rsidR="00F72706">
              <w:rPr>
                <w:rFonts w:ascii="Cambria" w:eastAsia="Times New Roman" w:hAnsi="Cambria" w:cs="Times New Roman"/>
                <w:lang w:eastAsia="tr-TR"/>
              </w:rPr>
              <w:t>3</w:t>
            </w:r>
            <w:r w:rsidRPr="00D36798">
              <w:rPr>
                <w:rFonts w:ascii="Cambria" w:eastAsia="Times New Roman" w:hAnsi="Cambria" w:cs="Times New Roman"/>
                <w:lang w:eastAsia="tr-TR"/>
              </w:rPr>
              <w:t>0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748924CF" w14:textId="1C5375AC" w:rsidR="00662487" w:rsidRPr="00D36798" w:rsidRDefault="00FD57C8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6</w:t>
            </w:r>
          </w:p>
        </w:tc>
        <w:tc>
          <w:tcPr>
            <w:tcW w:w="1701" w:type="dxa"/>
            <w:shd w:val="clear" w:color="auto" w:fill="FFFFFF" w:themeFill="background1"/>
          </w:tcPr>
          <w:p w14:paraId="7A475B9F" w14:textId="0E46E431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583A3904" w14:textId="13183541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-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1F25F1CA" w14:textId="6A556C43" w:rsidR="00662487" w:rsidRPr="00D36798" w:rsidRDefault="003310C9" w:rsidP="00E26806">
            <w:pPr>
              <w:spacing w:line="240" w:lineRule="auto"/>
              <w:jc w:val="center"/>
              <w:rPr>
                <w:rFonts w:ascii="Cambria" w:hAnsi="Cambria" w:cs="Times New Roman"/>
              </w:rPr>
            </w:pPr>
            <w:r w:rsidRPr="00D36798">
              <w:rPr>
                <w:rFonts w:ascii="Cambria" w:hAnsi="Cambria" w:cs="Times New Roman"/>
              </w:rPr>
              <w:t>Dr. Öğr. Üyesi Murat KARAKUŞ</w:t>
            </w:r>
          </w:p>
        </w:tc>
      </w:tr>
      <w:tr w:rsidR="00662487" w:rsidRPr="00D36798" w14:paraId="60492F18" w14:textId="0DB9A435" w:rsidTr="00662487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6EEE1495" w14:textId="04EDA7F1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Turizm Pazarlaması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3E988407" w14:textId="7D6D6C2A" w:rsidR="00662487" w:rsidRPr="00D36798" w:rsidRDefault="003310C9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.04.2026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7C0DC998" w14:textId="33A6B42D" w:rsidR="00662487" w:rsidRPr="00D36798" w:rsidRDefault="003310C9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</w:t>
            </w:r>
            <w:r w:rsidR="00AD716A" w:rsidRPr="00D36798">
              <w:rPr>
                <w:rFonts w:ascii="Cambria" w:eastAsia="Times New Roman" w:hAnsi="Cambria" w:cs="Times New Roman"/>
                <w:lang w:eastAsia="tr-TR"/>
              </w:rPr>
              <w:t>1</w:t>
            </w:r>
            <w:r w:rsidRPr="00D36798">
              <w:rPr>
                <w:rFonts w:ascii="Cambria" w:eastAsia="Times New Roman" w:hAnsi="Cambria" w:cs="Times New Roman"/>
                <w:lang w:eastAsia="tr-TR"/>
              </w:rPr>
              <w:t>.</w:t>
            </w:r>
            <w:r w:rsidR="00FB5E0E">
              <w:rPr>
                <w:rFonts w:ascii="Cambria" w:eastAsia="Times New Roman" w:hAnsi="Cambria" w:cs="Times New Roman"/>
                <w:lang w:eastAsia="tr-TR"/>
              </w:rPr>
              <w:t>30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5270B676" w14:textId="451E0D52" w:rsidR="00662487" w:rsidRPr="00D36798" w:rsidRDefault="003310C9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6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038FF5B0" w14:textId="2D8B8763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6A7B91E" w14:textId="238FC315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-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25DD4638" w14:textId="5D04ADA3" w:rsidR="00662487" w:rsidRPr="00D36798" w:rsidRDefault="003310C9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Arş. Gör. Dr. Seda AYYILDIZ</w:t>
            </w:r>
          </w:p>
        </w:tc>
      </w:tr>
      <w:tr w:rsidR="00662487" w:rsidRPr="00D36798" w14:paraId="6B94667C" w14:textId="34DB9854" w:rsidTr="00662487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72A087F4" w14:textId="2D2B5A51" w:rsidR="00662487" w:rsidRPr="00D36798" w:rsidRDefault="00662487" w:rsidP="00E26806">
            <w:pPr>
              <w:pStyle w:val="TableParagraph"/>
              <w:spacing w:before="6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Genel Türk Tarihi ve Kültürü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138C8C7C" w14:textId="1C7C953E" w:rsidR="00662487" w:rsidRPr="00D36798" w:rsidRDefault="00FB5E0E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>
              <w:rPr>
                <w:rFonts w:ascii="Cambria" w:eastAsia="Times New Roman" w:hAnsi="Cambria" w:cs="Times New Roman"/>
                <w:lang w:eastAsia="tr-TR"/>
              </w:rPr>
              <w:t>1</w:t>
            </w:r>
            <w:r w:rsidR="006115F3">
              <w:rPr>
                <w:rFonts w:ascii="Cambria" w:eastAsia="Times New Roman" w:hAnsi="Cambria" w:cs="Times New Roman"/>
                <w:lang w:eastAsia="tr-TR"/>
              </w:rPr>
              <w:t>5</w:t>
            </w:r>
            <w:r>
              <w:rPr>
                <w:rFonts w:ascii="Cambria" w:eastAsia="Times New Roman" w:hAnsi="Cambria" w:cs="Times New Roman"/>
                <w:lang w:eastAsia="tr-TR"/>
              </w:rPr>
              <w:t>.04.2026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11F639CE" w14:textId="6FE9E9FF" w:rsidR="00662487" w:rsidRPr="00D36798" w:rsidRDefault="00FB5E0E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>
              <w:rPr>
                <w:rFonts w:ascii="Cambria" w:eastAsia="Times New Roman" w:hAnsi="Cambria" w:cs="Times New Roman"/>
                <w:lang w:eastAsia="tr-TR"/>
              </w:rPr>
              <w:t>1</w:t>
            </w:r>
            <w:r w:rsidR="006115F3">
              <w:rPr>
                <w:rFonts w:ascii="Cambria" w:eastAsia="Times New Roman" w:hAnsi="Cambria" w:cs="Times New Roman"/>
                <w:lang w:eastAsia="tr-TR"/>
              </w:rPr>
              <w:t>3</w:t>
            </w:r>
            <w:r>
              <w:rPr>
                <w:rFonts w:ascii="Cambria" w:eastAsia="Times New Roman" w:hAnsi="Cambria" w:cs="Times New Roman"/>
                <w:lang w:eastAsia="tr-TR"/>
              </w:rPr>
              <w:t>.00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5D25A108" w14:textId="7ED0DAA3" w:rsidR="00662487" w:rsidRPr="00D36798" w:rsidRDefault="007258F0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5-136</w:t>
            </w:r>
          </w:p>
        </w:tc>
        <w:tc>
          <w:tcPr>
            <w:tcW w:w="1701" w:type="dxa"/>
            <w:shd w:val="clear" w:color="auto" w:fill="FFFFFF" w:themeFill="background1"/>
          </w:tcPr>
          <w:p w14:paraId="25E90296" w14:textId="71F3A380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46BA499E" w14:textId="240F2618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 xml:space="preserve">Arş. Gör. </w:t>
            </w:r>
            <w:r w:rsidR="003310C9" w:rsidRPr="00D36798">
              <w:rPr>
                <w:rFonts w:ascii="Cambria" w:hAnsi="Cambria"/>
              </w:rPr>
              <w:t xml:space="preserve">Dr. </w:t>
            </w:r>
            <w:r w:rsidRPr="00D36798">
              <w:rPr>
                <w:rFonts w:ascii="Cambria" w:hAnsi="Cambria"/>
              </w:rPr>
              <w:t>Seda AYYILDIZ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676F9B04" w14:textId="3746DC77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r. Öğr. Üyesi Süleyman SAZ</w:t>
            </w:r>
          </w:p>
        </w:tc>
      </w:tr>
      <w:tr w:rsidR="00662487" w:rsidRPr="00D36798" w14:paraId="5FA5A585" w14:textId="77777777" w:rsidTr="00662487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68E2C68B" w14:textId="42E55D93" w:rsidR="00662487" w:rsidRPr="00D36798" w:rsidRDefault="00662487" w:rsidP="00E26806">
            <w:pPr>
              <w:pStyle w:val="TableParagraph"/>
              <w:spacing w:before="6"/>
              <w:ind w:left="18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 xml:space="preserve">Atatürk İlkeleri ve </w:t>
            </w:r>
            <w:proofErr w:type="spellStart"/>
            <w:r w:rsidRPr="00D36798">
              <w:rPr>
                <w:rFonts w:ascii="Cambria" w:hAnsi="Cambria"/>
              </w:rPr>
              <w:t>İnkilap</w:t>
            </w:r>
            <w:proofErr w:type="spellEnd"/>
            <w:r w:rsidRPr="00D36798">
              <w:rPr>
                <w:rFonts w:ascii="Cambria" w:hAnsi="Cambria"/>
              </w:rPr>
              <w:t xml:space="preserve"> Tarihi II (Uzaktan Eğitim)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5EE79E95" w14:textId="1E560838" w:rsidR="00662487" w:rsidRPr="00D36798" w:rsidRDefault="007258F0" w:rsidP="00E26806">
            <w:pPr>
              <w:spacing w:after="0" w:line="240" w:lineRule="auto"/>
              <w:jc w:val="center"/>
              <w:rPr>
                <w:rFonts w:ascii="Cambria" w:hAnsi="Cambria" w:cs="Times New Roman"/>
              </w:rPr>
            </w:pPr>
            <w:r w:rsidRPr="00D36798">
              <w:rPr>
                <w:rFonts w:ascii="Cambria" w:hAnsi="Cambria" w:cs="Times New Roman"/>
              </w:rPr>
              <w:t>16.04.2026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76BB9D08" w14:textId="0ECE38E7" w:rsidR="00662487" w:rsidRPr="00D36798" w:rsidRDefault="007258F0" w:rsidP="00E26806">
            <w:pPr>
              <w:spacing w:after="0" w:line="240" w:lineRule="auto"/>
              <w:jc w:val="center"/>
              <w:rPr>
                <w:rFonts w:ascii="Cambria" w:hAnsi="Cambria" w:cs="Times New Roman"/>
              </w:rPr>
            </w:pPr>
            <w:r w:rsidRPr="00D36798">
              <w:rPr>
                <w:rFonts w:ascii="Cambria" w:hAnsi="Cambria" w:cs="Times New Roman"/>
              </w:rPr>
              <w:t>1</w:t>
            </w:r>
            <w:r w:rsidR="007C3D49" w:rsidRPr="00D36798">
              <w:rPr>
                <w:rFonts w:ascii="Cambria" w:hAnsi="Cambria" w:cs="Times New Roman"/>
              </w:rPr>
              <w:t>1</w:t>
            </w:r>
            <w:r w:rsidRPr="00D36798">
              <w:rPr>
                <w:rFonts w:ascii="Cambria" w:hAnsi="Cambria" w:cs="Times New Roman"/>
              </w:rPr>
              <w:t>.00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1684331F" w14:textId="074F1402" w:rsidR="00662487" w:rsidRPr="00D36798" w:rsidRDefault="007258F0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6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68A9DF70" w14:textId="63320D7B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534D19B4" w14:textId="789A460A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 xml:space="preserve">Arş. Gör. </w:t>
            </w:r>
            <w:r w:rsidR="003310C9" w:rsidRPr="00D36798">
              <w:rPr>
                <w:rFonts w:ascii="Cambria" w:hAnsi="Cambria"/>
              </w:rPr>
              <w:t xml:space="preserve">Dr. </w:t>
            </w:r>
            <w:r w:rsidRPr="00D36798">
              <w:rPr>
                <w:rFonts w:ascii="Cambria" w:hAnsi="Cambria"/>
              </w:rPr>
              <w:t>Seda AYYILDIZ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4FE0017B" w14:textId="7BAA5138" w:rsidR="00662487" w:rsidRPr="00D36798" w:rsidRDefault="00662487" w:rsidP="00E26806">
            <w:pPr>
              <w:spacing w:line="240" w:lineRule="auto"/>
              <w:jc w:val="center"/>
              <w:rPr>
                <w:rFonts w:ascii="Cambria" w:hAnsi="Cambria" w:cs="Times New Roman"/>
              </w:rPr>
            </w:pPr>
            <w:r w:rsidRPr="00D36798">
              <w:rPr>
                <w:rFonts w:ascii="Cambria" w:hAnsi="Cambria" w:cs="Times New Roman"/>
              </w:rPr>
              <w:t>Öğr. Gör. Serdar KARA</w:t>
            </w:r>
          </w:p>
        </w:tc>
      </w:tr>
      <w:tr w:rsidR="00662487" w:rsidRPr="00D36798" w14:paraId="21A6A1D0" w14:textId="3F9AD3C0" w:rsidTr="00662487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372CA533" w14:textId="4F7F26BB" w:rsidR="00662487" w:rsidRPr="00D36798" w:rsidRDefault="00662487" w:rsidP="00E26806">
            <w:pPr>
              <w:pStyle w:val="TableParagraph"/>
              <w:spacing w:before="14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Türk Dili II (Uzaktan Eğitim)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46CA5CA2" w14:textId="20A1ACE9" w:rsidR="00662487" w:rsidRPr="00D36798" w:rsidRDefault="00F818DC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7.04.2026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5C509B26" w14:textId="38528A41" w:rsidR="00662487" w:rsidRPr="00D36798" w:rsidRDefault="00F818DC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4.00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591685BE" w14:textId="4053C34A" w:rsidR="00662487" w:rsidRPr="00D36798" w:rsidRDefault="00F818DC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6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785BC388" w14:textId="317FE14E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6BA9E507" w14:textId="3ED402B5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Arş. Gör.</w:t>
            </w:r>
            <w:r w:rsidR="003310C9" w:rsidRPr="00D36798">
              <w:rPr>
                <w:rFonts w:ascii="Cambria" w:hAnsi="Cambria"/>
              </w:rPr>
              <w:t xml:space="preserve"> Dr.</w:t>
            </w:r>
            <w:r w:rsidRPr="00D36798">
              <w:rPr>
                <w:rFonts w:ascii="Cambria" w:hAnsi="Cambria"/>
              </w:rPr>
              <w:t xml:space="preserve"> Seda AYYILDIZ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31BA4AC9" w14:textId="646BCD07" w:rsidR="00662487" w:rsidRPr="00D36798" w:rsidRDefault="00662487" w:rsidP="00E26806">
            <w:pPr>
              <w:spacing w:line="240" w:lineRule="auto"/>
              <w:jc w:val="center"/>
              <w:rPr>
                <w:rFonts w:ascii="Cambria" w:hAnsi="Cambria" w:cs="Times New Roman"/>
              </w:rPr>
            </w:pPr>
            <w:r w:rsidRPr="00D36798">
              <w:rPr>
                <w:rFonts w:ascii="Cambria" w:hAnsi="Cambria" w:cs="Times New Roman"/>
              </w:rPr>
              <w:t xml:space="preserve">Öğr. Gör. </w:t>
            </w:r>
            <w:r w:rsidR="003310C9" w:rsidRPr="00D36798">
              <w:rPr>
                <w:rFonts w:ascii="Cambria" w:hAnsi="Cambria" w:cs="Times New Roman"/>
              </w:rPr>
              <w:t>Hilal AKSOY</w:t>
            </w:r>
          </w:p>
        </w:tc>
      </w:tr>
      <w:tr w:rsidR="00662487" w:rsidRPr="00D36798" w14:paraId="4E85B200" w14:textId="77777777" w:rsidTr="00662487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482198C3" w14:textId="70C054C5" w:rsidR="00662487" w:rsidRPr="00D36798" w:rsidRDefault="00662487" w:rsidP="00662487">
            <w:pPr>
              <w:spacing w:after="0" w:line="240" w:lineRule="auto"/>
              <w:jc w:val="center"/>
              <w:rPr>
                <w:rFonts w:ascii="Cambria" w:hAnsi="Cambria" w:cs="Times New Roman"/>
                <w:bCs/>
              </w:rPr>
            </w:pPr>
            <w:r w:rsidRPr="00D36798">
              <w:rPr>
                <w:rFonts w:ascii="Cambria" w:hAnsi="Cambria" w:cs="Times New Roman"/>
                <w:bCs/>
              </w:rPr>
              <w:t>Toplumsal İlişkiler ve Çoğulculuk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4BEE4A14" w14:textId="3B847B88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4.04.2026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0F9CC7EC" w14:textId="7C88BA2E" w:rsidR="00662487" w:rsidRPr="00D36798" w:rsidRDefault="0037264F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</w:t>
            </w:r>
            <w:r w:rsidR="006115F3">
              <w:rPr>
                <w:rFonts w:ascii="Cambria" w:eastAsia="Times New Roman" w:hAnsi="Cambria" w:cs="Times New Roman"/>
                <w:lang w:eastAsia="tr-TR"/>
              </w:rPr>
              <w:t>5</w:t>
            </w:r>
            <w:r w:rsidRPr="00D36798">
              <w:rPr>
                <w:rFonts w:ascii="Cambria" w:eastAsia="Times New Roman" w:hAnsi="Cambria" w:cs="Times New Roman"/>
                <w:lang w:eastAsia="tr-TR"/>
              </w:rPr>
              <w:t>.00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0CAE565F" w14:textId="1F4C4DB8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5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17341F61" w14:textId="218D9D1D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45A48DCD" w14:textId="50D13382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-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54E0C8D7" w14:textId="76797F2F" w:rsidR="00662487" w:rsidRPr="00D36798" w:rsidRDefault="00662487" w:rsidP="00E26806">
            <w:pPr>
              <w:spacing w:line="240" w:lineRule="auto"/>
              <w:jc w:val="center"/>
              <w:rPr>
                <w:rFonts w:ascii="Cambria" w:hAnsi="Cambria" w:cs="Times New Roman"/>
              </w:rPr>
            </w:pPr>
            <w:r w:rsidRPr="00D36798">
              <w:rPr>
                <w:rFonts w:ascii="Cambria" w:hAnsi="Cambria" w:cs="Times New Roman"/>
              </w:rPr>
              <w:t>Dr. Öğr. Üyesi İsa BAYHAN</w:t>
            </w:r>
          </w:p>
        </w:tc>
      </w:tr>
    </w:tbl>
    <w:tbl>
      <w:tblPr>
        <w:tblpPr w:leftFromText="141" w:rightFromText="141" w:vertAnchor="text" w:horzAnchor="margin" w:tblpXSpec="center" w:tblpY="494"/>
        <w:tblW w:w="1444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9"/>
        <w:gridCol w:w="1559"/>
        <w:gridCol w:w="1286"/>
        <w:gridCol w:w="1275"/>
        <w:gridCol w:w="1692"/>
        <w:gridCol w:w="1984"/>
        <w:gridCol w:w="3544"/>
      </w:tblGrid>
      <w:tr w:rsidR="00662487" w:rsidRPr="00D36798" w14:paraId="1C2D1F77" w14:textId="310E2246" w:rsidTr="00922568">
        <w:trPr>
          <w:trHeight w:val="422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  <w:hideMark/>
          </w:tcPr>
          <w:p w14:paraId="045850EC" w14:textId="77777777" w:rsidR="00662487" w:rsidRPr="00D36798" w:rsidRDefault="00662487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2. SINIF</w:t>
            </w:r>
          </w:p>
        </w:tc>
        <w:tc>
          <w:tcPr>
            <w:tcW w:w="284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  <w:hideMark/>
          </w:tcPr>
          <w:p w14:paraId="4B252C39" w14:textId="03DC1E2F" w:rsidR="00662487" w:rsidRPr="00D36798" w:rsidRDefault="00662487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 xml:space="preserve">Tarih ve Saat 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  <w:hideMark/>
          </w:tcPr>
          <w:p w14:paraId="6C1E7347" w14:textId="7CB1D44E" w:rsidR="00662487" w:rsidRPr="00D36798" w:rsidRDefault="00662487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Sınav Yeri</w:t>
            </w:r>
          </w:p>
        </w:tc>
        <w:tc>
          <w:tcPr>
            <w:tcW w:w="16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C000" w:themeFill="accent4"/>
            <w:vAlign w:val="center"/>
          </w:tcPr>
          <w:p w14:paraId="67394C33" w14:textId="7CF87439" w:rsidR="00662487" w:rsidRPr="00D36798" w:rsidRDefault="00662487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Yöntem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</w:tcPr>
          <w:p w14:paraId="4EAA6F8C" w14:textId="4B4B3372" w:rsidR="00662487" w:rsidRPr="00D36798" w:rsidRDefault="00662487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Gözetmen</w:t>
            </w: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</w:tcPr>
          <w:p w14:paraId="0645B17F" w14:textId="25DF11A8" w:rsidR="00662487" w:rsidRPr="00D36798" w:rsidRDefault="00662487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Öğretim Elemanı</w:t>
            </w:r>
          </w:p>
        </w:tc>
      </w:tr>
      <w:tr w:rsidR="00662487" w:rsidRPr="00D36798" w14:paraId="5E0005ED" w14:textId="3AB7155A" w:rsidTr="00662487">
        <w:trPr>
          <w:trHeight w:val="422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A1CD108" w14:textId="44CB3D6F" w:rsidR="00662487" w:rsidRPr="00D36798" w:rsidRDefault="00662487" w:rsidP="008429FE">
            <w:pPr>
              <w:pStyle w:val="TableParagraph"/>
              <w:spacing w:before="14"/>
              <w:ind w:left="18" w:hanging="18"/>
              <w:jc w:val="center"/>
              <w:rPr>
                <w:rFonts w:ascii="Cambria" w:hAnsi="Cambria"/>
                <w:b/>
              </w:rPr>
            </w:pPr>
            <w:proofErr w:type="spellStart"/>
            <w:r w:rsidRPr="00D36798">
              <w:rPr>
                <w:rFonts w:ascii="Cambria" w:hAnsi="Cambria"/>
              </w:rPr>
              <w:t>Grammar</w:t>
            </w:r>
            <w:proofErr w:type="spellEnd"/>
            <w:r w:rsidRPr="00D36798">
              <w:rPr>
                <w:rFonts w:ascii="Cambria" w:hAnsi="Cambria"/>
              </w:rPr>
              <w:t xml:space="preserve"> </w:t>
            </w:r>
            <w:proofErr w:type="spellStart"/>
            <w:r w:rsidRPr="00D36798">
              <w:rPr>
                <w:rFonts w:ascii="Cambria" w:hAnsi="Cambria"/>
              </w:rPr>
              <w:t>and</w:t>
            </w:r>
            <w:proofErr w:type="spellEnd"/>
            <w:r w:rsidRPr="00D36798">
              <w:rPr>
                <w:rFonts w:ascii="Cambria" w:hAnsi="Cambria"/>
              </w:rPr>
              <w:t xml:space="preserve"> </w:t>
            </w:r>
            <w:proofErr w:type="spellStart"/>
            <w:r w:rsidRPr="00D36798">
              <w:rPr>
                <w:rFonts w:ascii="Cambria" w:hAnsi="Cambria"/>
              </w:rPr>
              <w:t>Examination</w:t>
            </w:r>
            <w:proofErr w:type="spellEnd"/>
            <w:r w:rsidRPr="00D36798">
              <w:rPr>
                <w:rFonts w:ascii="Cambria" w:hAnsi="Cambria"/>
              </w:rPr>
              <w:t xml:space="preserve"> </w:t>
            </w:r>
            <w:proofErr w:type="spellStart"/>
            <w:r w:rsidRPr="00D36798">
              <w:rPr>
                <w:rFonts w:ascii="Cambria" w:hAnsi="Cambria"/>
              </w:rPr>
              <w:t>Strategies</w:t>
            </w:r>
            <w:proofErr w:type="spellEnd"/>
            <w:r w:rsidRPr="00D36798">
              <w:rPr>
                <w:rFonts w:ascii="Cambria" w:hAnsi="Cambria"/>
              </w:rPr>
              <w:t xml:space="preserve"> I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E8BC73F" w14:textId="0E80B1E5" w:rsidR="00662487" w:rsidRPr="00D36798" w:rsidRDefault="00CA6D3F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.04.2026</w:t>
            </w:r>
          </w:p>
        </w:tc>
        <w:tc>
          <w:tcPr>
            <w:tcW w:w="12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3677D3A" w14:textId="2BFDA117" w:rsidR="00662487" w:rsidRPr="00D36798" w:rsidRDefault="00FB5E0E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>
              <w:rPr>
                <w:rFonts w:ascii="Cambria" w:eastAsia="Times New Roman" w:hAnsi="Cambria" w:cs="Times New Roman"/>
                <w:lang w:eastAsia="tr-TR"/>
              </w:rPr>
              <w:t>15.</w:t>
            </w:r>
            <w:r w:rsidR="006115F3">
              <w:rPr>
                <w:rFonts w:ascii="Cambria" w:eastAsia="Times New Roman" w:hAnsi="Cambria" w:cs="Times New Roman"/>
                <w:lang w:eastAsia="tr-TR"/>
              </w:rPr>
              <w:t>3</w:t>
            </w:r>
            <w:r>
              <w:rPr>
                <w:rFonts w:ascii="Cambria" w:eastAsia="Times New Roman" w:hAnsi="Cambria" w:cs="Times New Roman"/>
                <w:lang w:eastAsia="tr-TR"/>
              </w:rPr>
              <w:t>0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43BDC88" w14:textId="7026B45D" w:rsidR="00662487" w:rsidRPr="00D36798" w:rsidRDefault="00CA6D3F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Z-33</w:t>
            </w:r>
          </w:p>
        </w:tc>
        <w:tc>
          <w:tcPr>
            <w:tcW w:w="16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88805F" w14:textId="35F64EA3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4FE4C13" w14:textId="674B1D32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-</w:t>
            </w: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CBAEAB9" w14:textId="5AA5FC98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Öğr. Gör. Hilal Cansu ŞAHİN</w:t>
            </w:r>
          </w:p>
        </w:tc>
      </w:tr>
      <w:tr w:rsidR="00927B97" w:rsidRPr="00D36798" w14:paraId="4F54B109" w14:textId="49CB8A8E" w:rsidTr="00922568">
        <w:trPr>
          <w:trHeight w:val="422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1F047E3" w14:textId="2FFC4491" w:rsidR="00927B97" w:rsidRPr="00D36798" w:rsidRDefault="00927B97" w:rsidP="008429FE">
            <w:pPr>
              <w:pStyle w:val="TableParagraph"/>
              <w:spacing w:before="14"/>
              <w:ind w:left="18"/>
              <w:jc w:val="center"/>
              <w:rPr>
                <w:rFonts w:ascii="Cambria" w:hAnsi="Cambria"/>
                <w:b/>
              </w:rPr>
            </w:pPr>
            <w:proofErr w:type="spellStart"/>
            <w:r w:rsidRPr="00D36798">
              <w:rPr>
                <w:rFonts w:ascii="Cambria" w:hAnsi="Cambria"/>
              </w:rPr>
              <w:t>Speaking</w:t>
            </w:r>
            <w:proofErr w:type="spellEnd"/>
            <w:r w:rsidRPr="00D36798">
              <w:rPr>
                <w:rFonts w:ascii="Cambria" w:hAnsi="Cambria"/>
              </w:rPr>
              <w:t xml:space="preserve"> IV</w:t>
            </w:r>
          </w:p>
        </w:tc>
        <w:tc>
          <w:tcPr>
            <w:tcW w:w="779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</w:tcPr>
          <w:p w14:paraId="07B75F85" w14:textId="7BCE0D9A" w:rsidR="00927B97" w:rsidRPr="00D36798" w:rsidRDefault="00927B97" w:rsidP="008429FE">
            <w:pPr>
              <w:pStyle w:val="TableParagraph"/>
              <w:jc w:val="center"/>
              <w:rPr>
                <w:rFonts w:ascii="Cambria" w:hAnsi="Cambria"/>
                <w:b/>
                <w:bCs/>
                <w:color w:val="000000" w:themeColor="text1"/>
              </w:rPr>
            </w:pPr>
            <w:r w:rsidRPr="00D36798">
              <w:rPr>
                <w:rFonts w:ascii="Cambria" w:hAnsi="Cambria"/>
                <w:b/>
                <w:bCs/>
                <w:color w:val="000000" w:themeColor="text1"/>
              </w:rPr>
              <w:t>Detaylar sorumlu öğretim elemanı tarafından duyurulmuştur.</w:t>
            </w: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8F5124" w14:textId="7E5C1210" w:rsidR="00927B97" w:rsidRPr="00D36798" w:rsidRDefault="00927B9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Öğr. Gör. Hilal Cansu ŞAHİN</w:t>
            </w:r>
          </w:p>
        </w:tc>
      </w:tr>
      <w:tr w:rsidR="00927B97" w:rsidRPr="00D36798" w14:paraId="58672CC8" w14:textId="3528869B" w:rsidTr="00922568">
        <w:trPr>
          <w:trHeight w:val="422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F18911D" w14:textId="1DC20E63" w:rsidR="00927B97" w:rsidRPr="00D36798" w:rsidRDefault="00927B97" w:rsidP="008429FE">
            <w:pPr>
              <w:pStyle w:val="TableParagraph"/>
              <w:spacing w:before="14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İkonografi</w:t>
            </w:r>
          </w:p>
        </w:tc>
        <w:tc>
          <w:tcPr>
            <w:tcW w:w="779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</w:tcPr>
          <w:p w14:paraId="580ACEEA" w14:textId="77777777" w:rsidR="00927B97" w:rsidRPr="00D36798" w:rsidRDefault="00927B97" w:rsidP="008429FE">
            <w:pPr>
              <w:pStyle w:val="TableParagraph"/>
              <w:jc w:val="center"/>
              <w:rPr>
                <w:rFonts w:ascii="Cambria" w:hAnsi="Cambria"/>
                <w:b/>
                <w:bCs/>
                <w:color w:val="000000" w:themeColor="text1"/>
              </w:rPr>
            </w:pPr>
            <w:r w:rsidRPr="00D36798">
              <w:rPr>
                <w:rFonts w:ascii="Cambria" w:hAnsi="Cambria"/>
                <w:b/>
                <w:bCs/>
                <w:color w:val="000000" w:themeColor="text1"/>
              </w:rPr>
              <w:t>Detaylar sorumlu öğretim elemanı tarafından duyurulmuştur.</w:t>
            </w:r>
          </w:p>
          <w:p w14:paraId="1E281B82" w14:textId="31B0BB3A" w:rsidR="00927B97" w:rsidRPr="00D36798" w:rsidRDefault="00927B97" w:rsidP="008429FE">
            <w:pPr>
              <w:pStyle w:val="TableParagraph"/>
              <w:jc w:val="center"/>
              <w:rPr>
                <w:rFonts w:ascii="Cambria" w:hAnsi="Cambria"/>
                <w:b/>
                <w:bCs/>
                <w:color w:val="000000" w:themeColor="text1"/>
              </w:rPr>
            </w:pP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EC0A872" w14:textId="56691AAE" w:rsidR="00927B97" w:rsidRPr="00D36798" w:rsidRDefault="00927B9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r. Öğr. Üyesi Süleyman SAZ</w:t>
            </w:r>
          </w:p>
        </w:tc>
      </w:tr>
      <w:tr w:rsidR="00662487" w:rsidRPr="00D36798" w14:paraId="77AE38B0" w14:textId="700B09D5" w:rsidTr="00662487">
        <w:trPr>
          <w:trHeight w:val="422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92DD59E" w14:textId="7364E72A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Mitoloj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E68C386" w14:textId="437FE569" w:rsidR="00662487" w:rsidRPr="00D36798" w:rsidRDefault="001B0F4F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4.04.2026</w:t>
            </w:r>
          </w:p>
        </w:tc>
        <w:tc>
          <w:tcPr>
            <w:tcW w:w="12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421BD33" w14:textId="43E9791B" w:rsidR="00662487" w:rsidRPr="00D36798" w:rsidRDefault="00927B97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</w:t>
            </w:r>
            <w:r w:rsidR="006115F3">
              <w:rPr>
                <w:rFonts w:ascii="Cambria" w:eastAsia="Times New Roman" w:hAnsi="Cambria" w:cs="Times New Roman"/>
                <w:lang w:eastAsia="tr-TR"/>
              </w:rPr>
              <w:t>1</w:t>
            </w:r>
            <w:r w:rsidRPr="00D36798">
              <w:rPr>
                <w:rFonts w:ascii="Cambria" w:eastAsia="Times New Roman" w:hAnsi="Cambria" w:cs="Times New Roman"/>
                <w:lang w:eastAsia="tr-TR"/>
              </w:rPr>
              <w:t xml:space="preserve">.00 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D643F58" w14:textId="52AFFDB4" w:rsidR="00662487" w:rsidRPr="00D36798" w:rsidRDefault="00927B97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Z-33</w:t>
            </w:r>
          </w:p>
        </w:tc>
        <w:tc>
          <w:tcPr>
            <w:tcW w:w="16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9DEE96F" w14:textId="469A43EC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D351BC0" w14:textId="639BD063" w:rsidR="00662487" w:rsidRPr="00D36798" w:rsidRDefault="003310C9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Arş. Gör. Dr. Seda AYYILDIZ</w:t>
            </w: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2852A49" w14:textId="1A59B662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oç. Dr. Ertuğrul DÜZGÜN</w:t>
            </w:r>
          </w:p>
        </w:tc>
      </w:tr>
      <w:tr w:rsidR="00662487" w:rsidRPr="00D36798" w14:paraId="535F8053" w14:textId="79B420BC" w:rsidTr="00662487">
        <w:trPr>
          <w:trHeight w:val="422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1C1B165" w14:textId="3C27FE23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Anadolu Medeniyetleri I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EBF5A77" w14:textId="7518AEB0" w:rsidR="00662487" w:rsidRPr="00D36798" w:rsidRDefault="00927B97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5.04.2026</w:t>
            </w:r>
          </w:p>
        </w:tc>
        <w:tc>
          <w:tcPr>
            <w:tcW w:w="12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DFE5AEC" w14:textId="1ABC9FD4" w:rsidR="00662487" w:rsidRPr="00D36798" w:rsidRDefault="006115F3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>
              <w:rPr>
                <w:rFonts w:ascii="Cambria" w:eastAsia="Times New Roman" w:hAnsi="Cambria" w:cs="Times New Roman"/>
                <w:lang w:eastAsia="tr-TR"/>
              </w:rPr>
              <w:t>14.30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1F30BD1" w14:textId="2359957D" w:rsidR="00662487" w:rsidRPr="00D36798" w:rsidRDefault="00927B97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Z-33</w:t>
            </w:r>
          </w:p>
        </w:tc>
        <w:tc>
          <w:tcPr>
            <w:tcW w:w="16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41922FA" w14:textId="110CCF10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4CB63B" w14:textId="61C164FC" w:rsidR="00662487" w:rsidRPr="00D36798" w:rsidRDefault="003310C9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Arş. Gör. Dr. Seda AYYILDIZ</w:t>
            </w: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E58D3FF" w14:textId="3C17FBB4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oç. Dr. Ertuğrul DÜZGÜN</w:t>
            </w:r>
          </w:p>
        </w:tc>
      </w:tr>
      <w:tr w:rsidR="00662487" w:rsidRPr="00D36798" w14:paraId="3BD5027C" w14:textId="00C98F52" w:rsidTr="00662487">
        <w:trPr>
          <w:trHeight w:val="422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1CAD023" w14:textId="70A2F926" w:rsidR="00662487" w:rsidRPr="00D36798" w:rsidRDefault="00662487" w:rsidP="008429FE">
            <w:pPr>
              <w:pStyle w:val="TableParagraph"/>
              <w:spacing w:before="6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Arkeoloj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C9F9C58" w14:textId="42217B24" w:rsidR="00662487" w:rsidRPr="00D36798" w:rsidRDefault="003310C9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.04.2026</w:t>
            </w:r>
          </w:p>
        </w:tc>
        <w:tc>
          <w:tcPr>
            <w:tcW w:w="12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23D9658" w14:textId="5FB59391" w:rsidR="00662487" w:rsidRPr="00D36798" w:rsidRDefault="00D36798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.</w:t>
            </w:r>
            <w:r w:rsidR="00FB5E0E">
              <w:rPr>
                <w:rFonts w:ascii="Cambria" w:eastAsia="Times New Roman" w:hAnsi="Cambria" w:cs="Times New Roman"/>
                <w:lang w:eastAsia="tr-TR"/>
              </w:rPr>
              <w:t>00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FBD4E31" w14:textId="1276CFB4" w:rsidR="00662487" w:rsidRPr="00D36798" w:rsidRDefault="00FB5E0E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>
              <w:rPr>
                <w:rFonts w:ascii="Cambria" w:eastAsia="Times New Roman" w:hAnsi="Cambria" w:cs="Times New Roman"/>
                <w:lang w:eastAsia="tr-TR"/>
              </w:rPr>
              <w:t>Z-33</w:t>
            </w:r>
          </w:p>
        </w:tc>
        <w:tc>
          <w:tcPr>
            <w:tcW w:w="16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C6D6553" w14:textId="6B781554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8BF2721" w14:textId="1A0CD86E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-</w:t>
            </w: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F8BDA4F" w14:textId="4B2BEA89" w:rsidR="00662487" w:rsidRPr="00D36798" w:rsidRDefault="003310C9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Arş. Gör. Dr. Seda AYYILDIZ</w:t>
            </w:r>
          </w:p>
        </w:tc>
      </w:tr>
      <w:tr w:rsidR="00662487" w:rsidRPr="00D36798" w14:paraId="409DDDE2" w14:textId="4342F845" w:rsidTr="00662487">
        <w:trPr>
          <w:trHeight w:val="370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5CD2716" w14:textId="7D7207C1" w:rsidR="00662487" w:rsidRPr="00D36798" w:rsidRDefault="00662487" w:rsidP="008429FE">
            <w:pPr>
              <w:pStyle w:val="TableParagraph"/>
              <w:spacing w:before="14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Turizmde İletişim Teknikler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A61613D" w14:textId="52CEA8D0" w:rsidR="00662487" w:rsidRPr="00D36798" w:rsidRDefault="00AD716A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.04.2026</w:t>
            </w:r>
          </w:p>
        </w:tc>
        <w:tc>
          <w:tcPr>
            <w:tcW w:w="12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4DC50E0" w14:textId="3D19E558" w:rsidR="00662487" w:rsidRPr="00D36798" w:rsidRDefault="00D45DE5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0.00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3179AE8" w14:textId="73920570" w:rsidR="00662487" w:rsidRPr="00D36798" w:rsidRDefault="00AD716A" w:rsidP="008429F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Z-33</w:t>
            </w:r>
          </w:p>
        </w:tc>
        <w:tc>
          <w:tcPr>
            <w:tcW w:w="16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B9EA7F2" w14:textId="4B4E90B3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EC7F09A" w14:textId="1E2E0728" w:rsidR="00662487" w:rsidRPr="00D36798" w:rsidRDefault="00662487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-</w:t>
            </w: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B3B3FC3" w14:textId="6A6AE5B9" w:rsidR="00662487" w:rsidRPr="00D36798" w:rsidRDefault="003310C9" w:rsidP="008429FE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Prof</w:t>
            </w:r>
            <w:r w:rsidR="00662487" w:rsidRPr="00D36798">
              <w:rPr>
                <w:rFonts w:ascii="Cambria" w:hAnsi="Cambria"/>
              </w:rPr>
              <w:t>. Dr. Hande AKYURT KURNAZ</w:t>
            </w:r>
          </w:p>
        </w:tc>
      </w:tr>
    </w:tbl>
    <w:p w14:paraId="0219D8C9" w14:textId="77777777" w:rsidR="00283DD6" w:rsidRPr="00D36798" w:rsidRDefault="00283DD6" w:rsidP="00E26806">
      <w:pPr>
        <w:spacing w:after="0" w:line="240" w:lineRule="auto"/>
        <w:rPr>
          <w:rFonts w:ascii="Cambria" w:hAnsi="Cambria" w:cs="Times New Roman"/>
          <w:b/>
        </w:rPr>
      </w:pPr>
    </w:p>
    <w:p w14:paraId="1556C41E" w14:textId="77777777" w:rsidR="008429FE" w:rsidRPr="00D36798" w:rsidRDefault="008429FE" w:rsidP="00E26806">
      <w:pPr>
        <w:spacing w:after="0" w:line="240" w:lineRule="auto"/>
        <w:rPr>
          <w:rFonts w:ascii="Cambria" w:hAnsi="Cambria" w:cs="Times New Roman"/>
          <w:b/>
        </w:rPr>
      </w:pPr>
    </w:p>
    <w:p w14:paraId="0A4B73AF" w14:textId="77777777" w:rsidR="00662487" w:rsidRPr="00D36798" w:rsidRDefault="00662487" w:rsidP="00E26806">
      <w:pPr>
        <w:spacing w:after="0" w:line="240" w:lineRule="auto"/>
        <w:rPr>
          <w:rFonts w:ascii="Cambria" w:hAnsi="Cambria" w:cs="Times New Roman"/>
          <w:b/>
        </w:rPr>
      </w:pPr>
    </w:p>
    <w:p w14:paraId="5368C0B5" w14:textId="77777777" w:rsidR="00662487" w:rsidRPr="00D36798" w:rsidRDefault="00662487" w:rsidP="00E26806">
      <w:pPr>
        <w:spacing w:after="0" w:line="240" w:lineRule="auto"/>
        <w:rPr>
          <w:rFonts w:ascii="Cambria" w:hAnsi="Cambria" w:cs="Times New Roman"/>
          <w:b/>
        </w:rPr>
      </w:pPr>
    </w:p>
    <w:p w14:paraId="09582586" w14:textId="77777777" w:rsidR="008429FE" w:rsidRPr="00D36798" w:rsidRDefault="008429FE" w:rsidP="00E26806">
      <w:pPr>
        <w:spacing w:after="0" w:line="240" w:lineRule="auto"/>
        <w:rPr>
          <w:rFonts w:ascii="Cambria" w:hAnsi="Cambria" w:cs="Times New Roman"/>
          <w:b/>
        </w:rPr>
      </w:pPr>
    </w:p>
    <w:tbl>
      <w:tblPr>
        <w:tblW w:w="1445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9"/>
        <w:gridCol w:w="1559"/>
        <w:gridCol w:w="1276"/>
        <w:gridCol w:w="1276"/>
        <w:gridCol w:w="1701"/>
        <w:gridCol w:w="1974"/>
        <w:gridCol w:w="3564"/>
      </w:tblGrid>
      <w:tr w:rsidR="00662487" w:rsidRPr="00D36798" w14:paraId="6C065E4E" w14:textId="34418EA7" w:rsidTr="00922568">
        <w:trPr>
          <w:trHeight w:val="422"/>
          <w:jc w:val="center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  <w:hideMark/>
          </w:tcPr>
          <w:p w14:paraId="687F5540" w14:textId="1FCB826F" w:rsidR="00662487" w:rsidRPr="00D36798" w:rsidRDefault="00662487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lastRenderedPageBreak/>
              <w:t>3. Sınıf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  <w:hideMark/>
          </w:tcPr>
          <w:p w14:paraId="77F663EB" w14:textId="2D0FCBE2" w:rsidR="00662487" w:rsidRPr="00D36798" w:rsidRDefault="00662487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 xml:space="preserve">Tarih ve Saat 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  <w:hideMark/>
          </w:tcPr>
          <w:p w14:paraId="42642F3F" w14:textId="00DDA067" w:rsidR="00662487" w:rsidRPr="00D36798" w:rsidRDefault="002B6148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 xml:space="preserve"> 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vAlign w:val="center"/>
          </w:tcPr>
          <w:p w14:paraId="18756DEA" w14:textId="4E322AA3" w:rsidR="00662487" w:rsidRPr="00D36798" w:rsidRDefault="00662487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Yöntem</w:t>
            </w:r>
          </w:p>
        </w:tc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</w:tcPr>
          <w:p w14:paraId="56806228" w14:textId="7A8F384D" w:rsidR="00662487" w:rsidRPr="00D36798" w:rsidRDefault="00662487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Gözetmen</w:t>
            </w:r>
          </w:p>
        </w:tc>
        <w:tc>
          <w:tcPr>
            <w:tcW w:w="35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</w:tcPr>
          <w:p w14:paraId="520A6C17" w14:textId="0573D4E5" w:rsidR="00662487" w:rsidRPr="00D36798" w:rsidRDefault="00662487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Öğretim Elemanı</w:t>
            </w:r>
          </w:p>
        </w:tc>
      </w:tr>
      <w:tr w:rsidR="00662487" w:rsidRPr="00D36798" w14:paraId="165AE24C" w14:textId="74E19CDF" w:rsidTr="00662487">
        <w:trPr>
          <w:trHeight w:val="422"/>
          <w:jc w:val="center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B5CCE4C" w14:textId="741CE02B" w:rsidR="00662487" w:rsidRPr="00D36798" w:rsidRDefault="00662487" w:rsidP="00E26806">
            <w:pPr>
              <w:pStyle w:val="TableParagraph"/>
              <w:spacing w:before="14"/>
              <w:ind w:left="18" w:hanging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Mesleki İngilizce I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2630C1B" w14:textId="7FD6CA92" w:rsidR="00662487" w:rsidRPr="00D36798" w:rsidRDefault="007258F0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6.04.2026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CD4411F" w14:textId="4B174AE9" w:rsidR="00662487" w:rsidRPr="00D36798" w:rsidRDefault="007258F0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.0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5D32FE2" w14:textId="53542AD9" w:rsidR="00662487" w:rsidRPr="00D36798" w:rsidRDefault="007258F0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Z-33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1E0C10D" w14:textId="5901D9C7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FD3F083" w14:textId="667692FA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-</w:t>
            </w:r>
          </w:p>
        </w:tc>
        <w:tc>
          <w:tcPr>
            <w:tcW w:w="35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E4C1425" w14:textId="755F1183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r. Öğr. Üyesi Süleyman SAZ</w:t>
            </w:r>
          </w:p>
        </w:tc>
      </w:tr>
      <w:tr w:rsidR="00662487" w:rsidRPr="00D36798" w14:paraId="2D6C0867" w14:textId="17AD901B" w:rsidTr="00662487">
        <w:trPr>
          <w:trHeight w:val="422"/>
          <w:jc w:val="center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7A83788" w14:textId="4ACDC422" w:rsidR="00662487" w:rsidRPr="00D36798" w:rsidRDefault="00662487" w:rsidP="00E26806">
            <w:pPr>
              <w:pStyle w:val="TableParagraph"/>
              <w:spacing w:before="14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Dinler Tarih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B671F8B" w14:textId="7BF9AEA3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.04.2026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E31E7BE" w14:textId="696D8817" w:rsidR="00662487" w:rsidRPr="00D36798" w:rsidRDefault="00FC1388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0.</w:t>
            </w:r>
            <w:r w:rsidR="00D45DE5" w:rsidRPr="00D36798">
              <w:rPr>
                <w:rFonts w:ascii="Cambria" w:eastAsia="Times New Roman" w:hAnsi="Cambria" w:cs="Times New Roman"/>
                <w:lang w:eastAsia="tr-TR"/>
              </w:rPr>
              <w:t>3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B945277" w14:textId="0588727F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5-136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42C9565" w14:textId="7A4932E7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75456BD" w14:textId="05681A70" w:rsidR="00662487" w:rsidRPr="00D36798" w:rsidRDefault="00AD716A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Arş. Gör. Dr. Seda AYYILDIZ</w:t>
            </w:r>
          </w:p>
        </w:tc>
        <w:tc>
          <w:tcPr>
            <w:tcW w:w="35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87E2C47" w14:textId="32F651A8" w:rsidR="00662487" w:rsidRPr="00D36798" w:rsidRDefault="003310C9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Prof. Dr. Hande AKYURT KURNAZ</w:t>
            </w:r>
          </w:p>
        </w:tc>
      </w:tr>
      <w:tr w:rsidR="00662487" w:rsidRPr="00D36798" w14:paraId="162CBEF9" w14:textId="1B75A325" w:rsidTr="00662487">
        <w:trPr>
          <w:trHeight w:val="422"/>
          <w:jc w:val="center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48B208D" w14:textId="5A4C9DEF" w:rsidR="00662487" w:rsidRPr="00D36798" w:rsidRDefault="00662487" w:rsidP="00E26806">
            <w:pPr>
              <w:pStyle w:val="TableParagraph"/>
              <w:spacing w:before="14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Almanca I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BCCDDC1" w14:textId="213B009E" w:rsidR="00662487" w:rsidRPr="00D36798" w:rsidRDefault="00FB56C9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6.04.2026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D63EA8A" w14:textId="505DABC2" w:rsidR="00662487" w:rsidRPr="00D36798" w:rsidRDefault="00FB56C9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</w:t>
            </w:r>
            <w:r w:rsidR="00D36798" w:rsidRPr="00D36798">
              <w:rPr>
                <w:rFonts w:ascii="Cambria" w:eastAsia="Times New Roman" w:hAnsi="Cambria" w:cs="Times New Roman"/>
                <w:lang w:eastAsia="tr-TR"/>
              </w:rPr>
              <w:t>6</w:t>
            </w:r>
            <w:r w:rsidRPr="00D36798">
              <w:rPr>
                <w:rFonts w:ascii="Cambria" w:eastAsia="Times New Roman" w:hAnsi="Cambria" w:cs="Times New Roman"/>
                <w:lang w:eastAsia="tr-TR"/>
              </w:rPr>
              <w:t>.0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D4CE4AD" w14:textId="0DB3945E" w:rsidR="00662487" w:rsidRPr="00D36798" w:rsidRDefault="00FB56C9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6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9ED784C" w14:textId="7A2DE9FB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AF0090" w14:textId="2AB53817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-</w:t>
            </w:r>
          </w:p>
        </w:tc>
        <w:tc>
          <w:tcPr>
            <w:tcW w:w="35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B0085F5" w14:textId="417874CD" w:rsidR="00662487" w:rsidRPr="00D36798" w:rsidRDefault="003310C9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Öğr. Gör. Dr. Yakup KİRİŞ</w:t>
            </w:r>
          </w:p>
        </w:tc>
      </w:tr>
      <w:tr w:rsidR="00662487" w:rsidRPr="00D36798" w14:paraId="169EA6AD" w14:textId="5FCB2C95" w:rsidTr="00662487">
        <w:trPr>
          <w:trHeight w:val="422"/>
          <w:jc w:val="center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F9D87E9" w14:textId="1BFFD82B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Rusça I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B9267B2" w14:textId="0637A375" w:rsidR="00662487" w:rsidRPr="00D36798" w:rsidRDefault="00552101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7.04.2026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AA1195D" w14:textId="1A739052" w:rsidR="00662487" w:rsidRPr="00D36798" w:rsidRDefault="00552101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1.0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4BEB22A" w14:textId="1EB9A7C5" w:rsidR="00662487" w:rsidRPr="00D36798" w:rsidRDefault="00552101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6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2C5BADE" w14:textId="491AEC61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FF1F645" w14:textId="605EA510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-</w:t>
            </w:r>
          </w:p>
        </w:tc>
        <w:tc>
          <w:tcPr>
            <w:tcW w:w="35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07A2986" w14:textId="7D517962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r. Öğr. Ü</w:t>
            </w:r>
            <w:r w:rsidR="00AD716A" w:rsidRPr="00D36798">
              <w:rPr>
                <w:rFonts w:ascii="Cambria" w:hAnsi="Cambria"/>
              </w:rPr>
              <w:t>yesi.</w:t>
            </w:r>
            <w:r w:rsidRPr="00D36798">
              <w:rPr>
                <w:rFonts w:ascii="Cambria" w:hAnsi="Cambria"/>
              </w:rPr>
              <w:t xml:space="preserve"> Leyla ALİYEVA</w:t>
            </w:r>
          </w:p>
        </w:tc>
      </w:tr>
      <w:tr w:rsidR="00662487" w:rsidRPr="00D36798" w14:paraId="1050EA1D" w14:textId="3997A18B" w:rsidTr="00662487">
        <w:trPr>
          <w:trHeight w:val="422"/>
          <w:jc w:val="center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F6CEE06" w14:textId="5D7D44E8" w:rsidR="00662487" w:rsidRPr="00D36798" w:rsidRDefault="00662487" w:rsidP="00E26806">
            <w:pPr>
              <w:pStyle w:val="TableParagraph"/>
              <w:spacing w:before="6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Gönüllülük Çalışmaları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0F43857" w14:textId="6FFDC58B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.04.2026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4224B7A" w14:textId="3C274E66" w:rsidR="00662487" w:rsidRPr="00D36798" w:rsidRDefault="00FC1388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09.</w:t>
            </w:r>
            <w:r w:rsidR="00D45DE5" w:rsidRPr="00D36798">
              <w:rPr>
                <w:rFonts w:ascii="Cambria" w:eastAsia="Times New Roman" w:hAnsi="Cambria" w:cs="Times New Roman"/>
                <w:lang w:eastAsia="tr-TR"/>
              </w:rPr>
              <w:t>3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2B67A7D" w14:textId="77C010D0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</w:t>
            </w:r>
            <w:r w:rsidR="00D45DE5" w:rsidRPr="00D36798">
              <w:rPr>
                <w:rFonts w:ascii="Cambria" w:eastAsia="Times New Roman" w:hAnsi="Cambria" w:cs="Times New Roman"/>
                <w:lang w:eastAsia="tr-TR"/>
              </w:rPr>
              <w:t>6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D85C7DA" w14:textId="5E07BF55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845BB8" w14:textId="2DEBD662" w:rsidR="00662487" w:rsidRPr="00D36798" w:rsidRDefault="00675591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Arş. Gör. Dr. Seda AYYILDIZ</w:t>
            </w:r>
          </w:p>
        </w:tc>
        <w:tc>
          <w:tcPr>
            <w:tcW w:w="35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1D1D41" w14:textId="39202CAF" w:rsidR="00662487" w:rsidRPr="00D36798" w:rsidRDefault="003310C9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Prof. Dr. Hande AKYURT KURNAZ</w:t>
            </w:r>
          </w:p>
        </w:tc>
      </w:tr>
      <w:tr w:rsidR="00662487" w:rsidRPr="00D36798" w14:paraId="460721C8" w14:textId="3CF7EC3A" w:rsidTr="00662487">
        <w:trPr>
          <w:trHeight w:val="422"/>
          <w:jc w:val="center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B320E04" w14:textId="2A175B93" w:rsidR="00662487" w:rsidRPr="00D36798" w:rsidRDefault="00662487" w:rsidP="00E26806">
            <w:pPr>
              <w:pStyle w:val="TableParagraph"/>
              <w:spacing w:before="14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Türk Halk Bilimi ve Anadolu El Sanatları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A505AC4" w14:textId="7BAB394B" w:rsidR="00662487" w:rsidRPr="00D36798" w:rsidRDefault="00FB5E0E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>
              <w:rPr>
                <w:rFonts w:ascii="Cambria" w:eastAsia="Times New Roman" w:hAnsi="Cambria" w:cs="Times New Roman"/>
                <w:lang w:eastAsia="tr-TR"/>
              </w:rPr>
              <w:t>17.04.2026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7B6C43B" w14:textId="7412E0FA" w:rsidR="00662487" w:rsidRPr="00D36798" w:rsidRDefault="00FB5E0E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>
              <w:rPr>
                <w:rFonts w:ascii="Cambria" w:eastAsia="Times New Roman" w:hAnsi="Cambria" w:cs="Times New Roman"/>
                <w:lang w:eastAsia="tr-TR"/>
              </w:rPr>
              <w:t>1</w:t>
            </w:r>
            <w:r w:rsidR="004D28F1">
              <w:rPr>
                <w:rFonts w:ascii="Cambria" w:eastAsia="Times New Roman" w:hAnsi="Cambria" w:cs="Times New Roman"/>
                <w:lang w:eastAsia="tr-TR"/>
              </w:rPr>
              <w:t>4</w:t>
            </w:r>
            <w:r>
              <w:rPr>
                <w:rFonts w:ascii="Cambria" w:eastAsia="Times New Roman" w:hAnsi="Cambria" w:cs="Times New Roman"/>
                <w:lang w:eastAsia="tr-TR"/>
              </w:rPr>
              <w:t>.</w:t>
            </w:r>
            <w:r w:rsidR="004D28F1">
              <w:rPr>
                <w:rFonts w:ascii="Cambria" w:eastAsia="Times New Roman" w:hAnsi="Cambria" w:cs="Times New Roman"/>
                <w:lang w:eastAsia="tr-TR"/>
              </w:rPr>
              <w:t>3</w:t>
            </w:r>
            <w:r>
              <w:rPr>
                <w:rFonts w:ascii="Cambria" w:eastAsia="Times New Roman" w:hAnsi="Cambria" w:cs="Times New Roman"/>
                <w:lang w:eastAsia="tr-TR"/>
              </w:rPr>
              <w:t>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992D9A8" w14:textId="54F70A65" w:rsidR="00662487" w:rsidRPr="00D36798" w:rsidRDefault="007258F0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Z-33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B4F425" w14:textId="6A44040E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7C32D45" w14:textId="4ECD8B41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-</w:t>
            </w:r>
          </w:p>
        </w:tc>
        <w:tc>
          <w:tcPr>
            <w:tcW w:w="35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E2E4DF5" w14:textId="14046CA5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r. Öğr. Üyesi Süleyman SAZ</w:t>
            </w:r>
          </w:p>
        </w:tc>
      </w:tr>
      <w:tr w:rsidR="00662487" w:rsidRPr="00D36798" w14:paraId="34C36899" w14:textId="21715E29" w:rsidTr="00662487">
        <w:trPr>
          <w:trHeight w:val="422"/>
          <w:jc w:val="center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AA7D6B1" w14:textId="3B97A7F4" w:rsidR="00662487" w:rsidRPr="00D36798" w:rsidRDefault="00662487" w:rsidP="00E26806">
            <w:pPr>
              <w:pStyle w:val="TableParagraph"/>
              <w:spacing w:before="6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Turizm Sosyolojis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3E40065" w14:textId="38788BFE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5.04.2026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CEFF018" w14:textId="57A322D7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0.</w:t>
            </w:r>
            <w:r w:rsidR="006115F3">
              <w:rPr>
                <w:rFonts w:ascii="Cambria" w:eastAsia="Times New Roman" w:hAnsi="Cambria" w:cs="Times New Roman"/>
                <w:lang w:eastAsia="tr-TR"/>
              </w:rPr>
              <w:t>0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BDA948C" w14:textId="1DE5B9C7" w:rsidR="00662487" w:rsidRPr="00D36798" w:rsidRDefault="006115F3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>
              <w:rPr>
                <w:rFonts w:ascii="Cambria" w:eastAsia="Times New Roman" w:hAnsi="Cambria" w:cs="Times New Roman"/>
                <w:lang w:eastAsia="tr-TR"/>
              </w:rPr>
              <w:t>Z-33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B8191CD" w14:textId="586968CF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290C0B" w14:textId="764E6F41" w:rsidR="00662487" w:rsidRPr="00D36798" w:rsidRDefault="00675591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Arş. Gör. Dr. Seda AYYILDIZ</w:t>
            </w:r>
          </w:p>
        </w:tc>
        <w:tc>
          <w:tcPr>
            <w:tcW w:w="35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536208A" w14:textId="16AD8D50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r. Öğr. Üyesi İsa BAYHAN</w:t>
            </w:r>
          </w:p>
        </w:tc>
      </w:tr>
      <w:tr w:rsidR="00662487" w:rsidRPr="00D36798" w14:paraId="6FF406FC" w14:textId="77777777" w:rsidTr="00662487">
        <w:trPr>
          <w:trHeight w:val="422"/>
          <w:jc w:val="center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38AFB95" w14:textId="18048185" w:rsidR="00662487" w:rsidRPr="00D36798" w:rsidRDefault="00662487" w:rsidP="00E26806">
            <w:pPr>
              <w:pStyle w:val="TableParagraph"/>
              <w:spacing w:before="6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ünya Antik Kentleri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5E26B5B" w14:textId="7B4A4664" w:rsidR="00662487" w:rsidRPr="00D36798" w:rsidRDefault="00927B97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4.04.2026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A3D4EF0" w14:textId="2BE2294F" w:rsidR="00662487" w:rsidRPr="00D36798" w:rsidRDefault="00927B97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</w:t>
            </w:r>
            <w:r w:rsidR="006115F3">
              <w:rPr>
                <w:rFonts w:ascii="Cambria" w:eastAsia="Times New Roman" w:hAnsi="Cambria" w:cs="Times New Roman"/>
                <w:lang w:eastAsia="tr-TR"/>
              </w:rPr>
              <w:t>3</w:t>
            </w:r>
            <w:r w:rsidRPr="00D36798">
              <w:rPr>
                <w:rFonts w:ascii="Cambria" w:eastAsia="Times New Roman" w:hAnsi="Cambria" w:cs="Times New Roman"/>
                <w:lang w:eastAsia="tr-TR"/>
              </w:rPr>
              <w:t>.0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D0A0E9A" w14:textId="0FB82662" w:rsidR="00662487" w:rsidRPr="00D36798" w:rsidRDefault="00927B97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6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DEF360" w14:textId="01EC639B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17454A3" w14:textId="741A8FFE" w:rsidR="00662487" w:rsidRPr="00D36798" w:rsidRDefault="003310C9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Arş. Gör. Dr. Seda AYYILDIZ</w:t>
            </w:r>
          </w:p>
        </w:tc>
        <w:tc>
          <w:tcPr>
            <w:tcW w:w="35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6DFBA1F" w14:textId="3EAD4F48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oç. Dr. Ertuğrul DÜZGÜN</w:t>
            </w:r>
          </w:p>
        </w:tc>
      </w:tr>
      <w:tr w:rsidR="00662487" w:rsidRPr="00D36798" w14:paraId="149E56B9" w14:textId="77777777" w:rsidTr="00662487">
        <w:trPr>
          <w:trHeight w:val="422"/>
          <w:jc w:val="center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613BCD8" w14:textId="23D75CA7" w:rsidR="00662487" w:rsidRPr="00D36798" w:rsidRDefault="00662487" w:rsidP="00E26806">
            <w:pPr>
              <w:pStyle w:val="TableParagraph"/>
              <w:spacing w:before="6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Sürdürülebilir Turizm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E407A0C" w14:textId="13FA420A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5.04.2026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A96CE16" w14:textId="0F7D307F" w:rsidR="00662487" w:rsidRPr="00D36798" w:rsidRDefault="00AD716A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1.</w:t>
            </w:r>
            <w:r w:rsidR="006115F3">
              <w:rPr>
                <w:rFonts w:ascii="Cambria" w:eastAsia="Times New Roman" w:hAnsi="Cambria" w:cs="Times New Roman"/>
                <w:lang w:eastAsia="tr-TR"/>
              </w:rPr>
              <w:t>2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66D16E1" w14:textId="2354D4A0" w:rsidR="00662487" w:rsidRPr="00D36798" w:rsidRDefault="00F72706" w:rsidP="00E2680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>
              <w:rPr>
                <w:rFonts w:ascii="Cambria" w:eastAsia="Times New Roman" w:hAnsi="Cambria" w:cs="Times New Roman"/>
                <w:lang w:eastAsia="tr-TR"/>
              </w:rPr>
              <w:t>Z-33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2139D5E" w14:textId="53089B1B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Yüz yüze</w:t>
            </w:r>
          </w:p>
        </w:tc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E38A7F6" w14:textId="5E335C04" w:rsidR="00662487" w:rsidRPr="00D36798" w:rsidRDefault="00675591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Arş. Gör. Dr. Seda AYYILDIZ</w:t>
            </w:r>
          </w:p>
        </w:tc>
        <w:tc>
          <w:tcPr>
            <w:tcW w:w="35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E9065CD" w14:textId="0D983AE0" w:rsidR="00662487" w:rsidRPr="00D36798" w:rsidRDefault="00662487" w:rsidP="00E26806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r. Öğr. Üyesi İsa BAYHAN</w:t>
            </w:r>
          </w:p>
        </w:tc>
      </w:tr>
    </w:tbl>
    <w:tbl>
      <w:tblPr>
        <w:tblpPr w:leftFromText="141" w:rightFromText="141" w:vertAnchor="text" w:horzAnchor="margin" w:tblpXSpec="center" w:tblpY="610"/>
        <w:tblW w:w="1444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9"/>
        <w:gridCol w:w="1721"/>
        <w:gridCol w:w="1114"/>
        <w:gridCol w:w="2977"/>
        <w:gridCol w:w="1644"/>
        <w:gridCol w:w="3884"/>
      </w:tblGrid>
      <w:tr w:rsidR="00662487" w:rsidRPr="00D36798" w14:paraId="28979664" w14:textId="3FCB3B41" w:rsidTr="00922568">
        <w:trPr>
          <w:trHeight w:val="422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  <w:hideMark/>
          </w:tcPr>
          <w:p w14:paraId="0BF96B28" w14:textId="795815C4" w:rsidR="00662487" w:rsidRPr="00D36798" w:rsidRDefault="00662487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4. Sınıf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  <w:hideMark/>
          </w:tcPr>
          <w:p w14:paraId="7A90932D" w14:textId="7A13F870" w:rsidR="00662487" w:rsidRPr="00D36798" w:rsidRDefault="00662487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 xml:space="preserve">Tarih ve Saat 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  <w:hideMark/>
          </w:tcPr>
          <w:p w14:paraId="176B27A7" w14:textId="1BFF5CBA" w:rsidR="00662487" w:rsidRPr="00D36798" w:rsidRDefault="00662487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Sınav Yeri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vAlign w:val="center"/>
          </w:tcPr>
          <w:p w14:paraId="04DCE05A" w14:textId="52AEFB3D" w:rsidR="00662487" w:rsidRPr="00D36798" w:rsidRDefault="00662487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Yöntem</w:t>
            </w:r>
          </w:p>
        </w:tc>
        <w:tc>
          <w:tcPr>
            <w:tcW w:w="38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</w:tcPr>
          <w:p w14:paraId="72AD0DA5" w14:textId="04BBD4AC" w:rsidR="00662487" w:rsidRPr="00D36798" w:rsidRDefault="00662487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b/>
                <w:bCs/>
                <w:lang w:eastAsia="tr-TR"/>
              </w:rPr>
              <w:t>Öğretim Elemanı</w:t>
            </w:r>
          </w:p>
        </w:tc>
      </w:tr>
      <w:tr w:rsidR="00662487" w:rsidRPr="00D36798" w14:paraId="629C6F1F" w14:textId="73F15565" w:rsidTr="00662487">
        <w:trPr>
          <w:trHeight w:val="422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A714EEC" w14:textId="74B5C0A2" w:rsidR="00662487" w:rsidRPr="00D36798" w:rsidRDefault="00662487" w:rsidP="00FD5184">
            <w:pPr>
              <w:pStyle w:val="TableParagraph"/>
              <w:spacing w:before="14"/>
              <w:ind w:left="18" w:hanging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İşletmede Mesleki Eğitim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7ED9058" w14:textId="579F87A6" w:rsidR="00662487" w:rsidRPr="00D36798" w:rsidRDefault="003310C9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3.04.2026-17.04.2026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FC76D49" w14:textId="0AB4BD02" w:rsidR="00662487" w:rsidRPr="00D36798" w:rsidRDefault="00662487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Turizm Fakültesi Öğrenci İşleri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B88A40" w14:textId="35CF35E2" w:rsidR="00662487" w:rsidRPr="00D36798" w:rsidRDefault="00662487" w:rsidP="00FD5184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osya teslim edilecektir.</w:t>
            </w:r>
          </w:p>
        </w:tc>
        <w:tc>
          <w:tcPr>
            <w:tcW w:w="38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E473A6" w14:textId="77777777" w:rsidR="00C05901" w:rsidRPr="00D36798" w:rsidRDefault="00C05901" w:rsidP="00C05901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r. Öğr. Üyesi İsa Bayhan</w:t>
            </w:r>
          </w:p>
          <w:p w14:paraId="01075009" w14:textId="77777777" w:rsidR="003310C9" w:rsidRPr="00D36798" w:rsidRDefault="003310C9" w:rsidP="00FD5184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 xml:space="preserve">Prof. Dr. Hande Akyurt Kurnaz </w:t>
            </w:r>
          </w:p>
          <w:p w14:paraId="2348ED2B" w14:textId="7CEF3D15" w:rsidR="00662487" w:rsidRPr="00D36798" w:rsidRDefault="00662487" w:rsidP="00FD5184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oç. Dr. Ertuğrul Düzgün</w:t>
            </w:r>
          </w:p>
          <w:p w14:paraId="0C65F79C" w14:textId="70555B3C" w:rsidR="00662487" w:rsidRPr="00D36798" w:rsidRDefault="00662487" w:rsidP="00FD5184">
            <w:pPr>
              <w:pStyle w:val="TableParagraph"/>
              <w:jc w:val="center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Dr. Öğr. Üyesi Süleyman Saz</w:t>
            </w:r>
          </w:p>
        </w:tc>
      </w:tr>
      <w:tr w:rsidR="00662487" w:rsidRPr="00D36798" w14:paraId="35399235" w14:textId="3ED8CF26" w:rsidTr="00922568">
        <w:trPr>
          <w:trHeight w:val="422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65FE91B" w14:textId="5462A297" w:rsidR="00662487" w:rsidRPr="00D36798" w:rsidRDefault="00662487" w:rsidP="00FD5184">
            <w:pPr>
              <w:pStyle w:val="TableParagraph"/>
              <w:spacing w:before="14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İngilizce Okuma ve Anlama (Uzaktan Eğitim)</w:t>
            </w: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F5C75F5" w14:textId="552FEE01" w:rsidR="00662487" w:rsidRPr="00D36798" w:rsidRDefault="00C2175F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4.04.2026</w:t>
            </w:r>
          </w:p>
        </w:tc>
        <w:tc>
          <w:tcPr>
            <w:tcW w:w="1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87E796A" w14:textId="116FE747" w:rsidR="00662487" w:rsidRPr="00D36798" w:rsidRDefault="009B5557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>
              <w:rPr>
                <w:rFonts w:ascii="Cambria" w:eastAsia="Times New Roman" w:hAnsi="Cambria" w:cs="Times New Roman"/>
                <w:lang w:eastAsia="tr-TR"/>
              </w:rPr>
              <w:t>10.00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noWrap/>
            <w:vAlign w:val="center"/>
          </w:tcPr>
          <w:p w14:paraId="3704B1B9" w14:textId="77894563" w:rsidR="00662487" w:rsidRPr="00D36798" w:rsidRDefault="00662487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 w:themeColor="text1"/>
                <w:lang w:eastAsia="tr-TR"/>
              </w:rPr>
            </w:pPr>
            <w:r w:rsidRPr="00D36798">
              <w:rPr>
                <w:rFonts w:ascii="Cambria" w:hAnsi="Cambria" w:cs="Times New Roman"/>
                <w:b/>
                <w:bCs/>
                <w:color w:val="000000" w:themeColor="text1"/>
              </w:rPr>
              <w:t>Detaylar sorumlu öğretim elemanı tarafından duyurulmuştur.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A22D45B" w14:textId="7F03004F" w:rsidR="00662487" w:rsidRPr="00D36798" w:rsidRDefault="00662487" w:rsidP="00FD5184">
            <w:pPr>
              <w:pStyle w:val="TableParagraph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Çevrimiçi Sınav</w:t>
            </w:r>
          </w:p>
        </w:tc>
        <w:tc>
          <w:tcPr>
            <w:tcW w:w="38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E8FB67B" w14:textId="36F8D18F" w:rsidR="00662487" w:rsidRPr="00D36798" w:rsidRDefault="003310C9" w:rsidP="00FD5184">
            <w:pPr>
              <w:spacing w:line="240" w:lineRule="auto"/>
              <w:jc w:val="center"/>
              <w:rPr>
                <w:rFonts w:ascii="Cambria" w:hAnsi="Cambria" w:cs="Times New Roman"/>
              </w:rPr>
            </w:pPr>
            <w:r w:rsidRPr="00D36798">
              <w:rPr>
                <w:rFonts w:ascii="Cambria" w:hAnsi="Cambria" w:cs="Times New Roman"/>
              </w:rPr>
              <w:t>Öğr. Gör. Aysun ÇITAK</w:t>
            </w:r>
          </w:p>
        </w:tc>
      </w:tr>
      <w:tr w:rsidR="00662487" w:rsidRPr="00D36798" w14:paraId="6662E262" w14:textId="0A583FB7" w:rsidTr="00922568">
        <w:trPr>
          <w:trHeight w:val="422"/>
        </w:trPr>
        <w:tc>
          <w:tcPr>
            <w:tcW w:w="31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CAACB59" w14:textId="1C7986B0" w:rsidR="00662487" w:rsidRPr="00D36798" w:rsidRDefault="00662487" w:rsidP="00FD5184">
            <w:pPr>
              <w:pStyle w:val="TableParagraph"/>
              <w:spacing w:before="14"/>
              <w:ind w:left="18"/>
              <w:jc w:val="center"/>
              <w:rPr>
                <w:rFonts w:ascii="Cambria" w:hAnsi="Cambria"/>
                <w:b/>
              </w:rPr>
            </w:pPr>
            <w:r w:rsidRPr="00D36798">
              <w:rPr>
                <w:rFonts w:ascii="Cambria" w:hAnsi="Cambria"/>
              </w:rPr>
              <w:t>İngilizce Dinleme ve Konuşma (Uzaktan Eğitim)</w:t>
            </w: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6A9C432" w14:textId="27B69BFB" w:rsidR="00662487" w:rsidRPr="00D36798" w:rsidRDefault="00C2175F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6.04.2026</w:t>
            </w:r>
          </w:p>
        </w:tc>
        <w:tc>
          <w:tcPr>
            <w:tcW w:w="1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9D8918B" w14:textId="2A436A6B" w:rsidR="00662487" w:rsidRPr="00D36798" w:rsidRDefault="00C2175F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eastAsia="tr-TR"/>
              </w:rPr>
            </w:pPr>
            <w:r w:rsidRPr="00D36798">
              <w:rPr>
                <w:rFonts w:ascii="Cambria" w:eastAsia="Times New Roman" w:hAnsi="Cambria" w:cs="Times New Roman"/>
                <w:lang w:eastAsia="tr-TR"/>
              </w:rPr>
              <w:t>10.00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 w:themeFill="accent4"/>
            <w:vAlign w:val="center"/>
          </w:tcPr>
          <w:p w14:paraId="52056AB5" w14:textId="43C32D55" w:rsidR="00662487" w:rsidRPr="00D36798" w:rsidRDefault="00662487" w:rsidP="00FD51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 w:themeColor="text1"/>
                <w:lang w:eastAsia="tr-TR"/>
              </w:rPr>
            </w:pPr>
            <w:r w:rsidRPr="00D36798">
              <w:rPr>
                <w:rFonts w:ascii="Cambria" w:hAnsi="Cambria" w:cs="Times New Roman"/>
                <w:b/>
                <w:bCs/>
                <w:color w:val="000000" w:themeColor="text1"/>
              </w:rPr>
              <w:t>Detaylar sorumlu öğretim elemanı tarafından duyurulmuştur.</w:t>
            </w:r>
          </w:p>
        </w:tc>
        <w:tc>
          <w:tcPr>
            <w:tcW w:w="1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4DB9153" w14:textId="312FCA8A" w:rsidR="00662487" w:rsidRPr="00D36798" w:rsidRDefault="00662487" w:rsidP="00FD5184">
            <w:pPr>
              <w:pStyle w:val="TableParagraph"/>
              <w:rPr>
                <w:rFonts w:ascii="Cambria" w:hAnsi="Cambria"/>
              </w:rPr>
            </w:pPr>
            <w:r w:rsidRPr="00D36798">
              <w:rPr>
                <w:rFonts w:ascii="Cambria" w:hAnsi="Cambria"/>
              </w:rPr>
              <w:t>Çevrimiçi Sınav</w:t>
            </w:r>
          </w:p>
        </w:tc>
        <w:tc>
          <w:tcPr>
            <w:tcW w:w="38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690F757" w14:textId="3ACC470F" w:rsidR="00662487" w:rsidRPr="00D36798" w:rsidRDefault="003310C9" w:rsidP="00FD5184">
            <w:pPr>
              <w:spacing w:line="240" w:lineRule="auto"/>
              <w:jc w:val="center"/>
              <w:rPr>
                <w:rFonts w:ascii="Cambria" w:hAnsi="Cambria" w:cs="Times New Roman"/>
              </w:rPr>
            </w:pPr>
            <w:r w:rsidRPr="00D36798">
              <w:rPr>
                <w:rFonts w:ascii="Cambria" w:hAnsi="Cambria" w:cs="Times New Roman"/>
              </w:rPr>
              <w:t>Öğr. Gör. Aysun ÇITAK</w:t>
            </w:r>
          </w:p>
        </w:tc>
      </w:tr>
    </w:tbl>
    <w:p w14:paraId="34BCDCEB" w14:textId="31EC9D64" w:rsidR="00397003" w:rsidRPr="00D36798" w:rsidRDefault="00397003" w:rsidP="00E26806">
      <w:pPr>
        <w:spacing w:after="0" w:line="240" w:lineRule="auto"/>
        <w:ind w:left="9912" w:firstLine="708"/>
        <w:jc w:val="center"/>
        <w:rPr>
          <w:rFonts w:ascii="Cambria" w:hAnsi="Cambria" w:cs="Times New Roman"/>
          <w:b/>
        </w:rPr>
      </w:pPr>
    </w:p>
    <w:p w14:paraId="4E35E85A" w14:textId="77777777" w:rsidR="00B32A29" w:rsidRPr="00D36798" w:rsidRDefault="00B32A29" w:rsidP="00E26806">
      <w:pPr>
        <w:spacing w:after="0" w:line="240" w:lineRule="auto"/>
        <w:rPr>
          <w:rFonts w:ascii="Cambria" w:hAnsi="Cambria" w:cs="Times New Roman"/>
          <w:b/>
        </w:rPr>
      </w:pPr>
    </w:p>
    <w:p w14:paraId="67819871" w14:textId="77777777" w:rsidR="00936BFC" w:rsidRPr="00D36798" w:rsidRDefault="00936BFC" w:rsidP="00E26806">
      <w:pPr>
        <w:spacing w:after="0" w:line="240" w:lineRule="auto"/>
        <w:rPr>
          <w:rFonts w:ascii="Cambria" w:hAnsi="Cambria" w:cs="Times New Roman"/>
          <w:b/>
        </w:rPr>
      </w:pPr>
    </w:p>
    <w:p w14:paraId="3AD9DA4D" w14:textId="09E4676C" w:rsidR="00936BFC" w:rsidRPr="00D36798" w:rsidRDefault="00D36798" w:rsidP="00D36798">
      <w:pPr>
        <w:shd w:val="clear" w:color="auto" w:fill="FFC000" w:themeFill="accent4"/>
        <w:spacing w:after="0" w:line="240" w:lineRule="auto"/>
        <w:jc w:val="center"/>
        <w:rPr>
          <w:rFonts w:ascii="Cambria" w:hAnsi="Cambria" w:cs="Times New Roman"/>
          <w:b/>
          <w:color w:val="000000" w:themeColor="text1"/>
        </w:rPr>
      </w:pPr>
      <w:r w:rsidRPr="00D36798">
        <w:rPr>
          <w:rFonts w:ascii="Cambria" w:hAnsi="Cambria" w:cs="Times New Roman"/>
          <w:b/>
          <w:color w:val="000000" w:themeColor="text1"/>
        </w:rPr>
        <w:t xml:space="preserve">       </w:t>
      </w:r>
      <w:r w:rsidR="007F4ADC" w:rsidRPr="00D36798">
        <w:rPr>
          <w:rFonts w:ascii="Cambria" w:hAnsi="Cambria" w:cs="Times New Roman"/>
          <w:b/>
          <w:color w:val="000000" w:themeColor="text1"/>
        </w:rPr>
        <w:t>Kültür Turizmi ve Dünya Kültürel Mirası</w:t>
      </w:r>
      <w:r w:rsidR="00F040C0" w:rsidRPr="00D36798">
        <w:rPr>
          <w:rFonts w:ascii="Cambria" w:hAnsi="Cambria" w:cs="Times New Roman"/>
          <w:b/>
          <w:color w:val="000000" w:themeColor="text1"/>
        </w:rPr>
        <w:t xml:space="preserve"> </w:t>
      </w:r>
      <w:r w:rsidR="00310BCC" w:rsidRPr="00D36798">
        <w:rPr>
          <w:rFonts w:ascii="Cambria" w:hAnsi="Cambria" w:cs="Times New Roman"/>
          <w:b/>
          <w:color w:val="000000" w:themeColor="text1"/>
        </w:rPr>
        <w:t xml:space="preserve">sınavı </w:t>
      </w:r>
      <w:r w:rsidR="00F040C0" w:rsidRPr="00D36798">
        <w:rPr>
          <w:rFonts w:ascii="Cambria" w:hAnsi="Cambria" w:cs="Times New Roman"/>
          <w:b/>
          <w:color w:val="000000" w:themeColor="text1"/>
        </w:rPr>
        <w:t xml:space="preserve">15.04.2026 </w:t>
      </w:r>
      <w:r w:rsidRPr="00D36798">
        <w:rPr>
          <w:rFonts w:ascii="Cambria" w:hAnsi="Cambria" w:cs="Times New Roman"/>
          <w:b/>
          <w:color w:val="000000" w:themeColor="text1"/>
        </w:rPr>
        <w:t xml:space="preserve">tarihinde, </w:t>
      </w:r>
      <w:r w:rsidR="00310BCC" w:rsidRPr="00D36798">
        <w:rPr>
          <w:rFonts w:ascii="Cambria" w:hAnsi="Cambria" w:cs="Times New Roman"/>
          <w:b/>
          <w:color w:val="000000" w:themeColor="text1"/>
        </w:rPr>
        <w:t xml:space="preserve">saat </w:t>
      </w:r>
      <w:r>
        <w:rPr>
          <w:rFonts w:ascii="Cambria" w:hAnsi="Cambria" w:cs="Times New Roman"/>
          <w:b/>
          <w:color w:val="000000" w:themeColor="text1"/>
        </w:rPr>
        <w:t>14.00</w:t>
      </w:r>
      <w:r w:rsidR="00310BCC" w:rsidRPr="00D36798">
        <w:rPr>
          <w:rFonts w:ascii="Cambria" w:hAnsi="Cambria" w:cs="Times New Roman"/>
          <w:b/>
          <w:color w:val="000000" w:themeColor="text1"/>
        </w:rPr>
        <w:t>,</w:t>
      </w:r>
      <w:r w:rsidRPr="00D36798">
        <w:rPr>
          <w:rFonts w:ascii="Cambria" w:hAnsi="Cambria" w:cs="Times New Roman"/>
          <w:b/>
          <w:color w:val="000000" w:themeColor="text1"/>
        </w:rPr>
        <w:t xml:space="preserve"> </w:t>
      </w:r>
      <w:r w:rsidR="00310BCC" w:rsidRPr="00D36798">
        <w:rPr>
          <w:rFonts w:ascii="Cambria" w:hAnsi="Cambria" w:cs="Times New Roman"/>
          <w:b/>
          <w:color w:val="000000" w:themeColor="text1"/>
        </w:rPr>
        <w:t xml:space="preserve">derslik </w:t>
      </w:r>
      <w:r w:rsidR="007F4ADC" w:rsidRPr="00D36798">
        <w:rPr>
          <w:rFonts w:ascii="Cambria" w:hAnsi="Cambria" w:cs="Times New Roman"/>
          <w:b/>
          <w:color w:val="000000" w:themeColor="text1"/>
        </w:rPr>
        <w:t>136</w:t>
      </w:r>
      <w:r w:rsidR="00310BCC" w:rsidRPr="00D36798">
        <w:rPr>
          <w:rFonts w:ascii="Cambria" w:hAnsi="Cambria" w:cs="Times New Roman"/>
          <w:b/>
          <w:color w:val="000000" w:themeColor="text1"/>
        </w:rPr>
        <w:t>’da derslikte gerçekleştirilecektir.</w:t>
      </w:r>
    </w:p>
    <w:sectPr w:rsidR="00936BFC" w:rsidRPr="00D36798" w:rsidSect="009C2602">
      <w:pgSz w:w="16838" w:h="11906" w:orient="landscape"/>
      <w:pgMar w:top="709" w:right="1417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C7C68"/>
    <w:multiLevelType w:val="hybridMultilevel"/>
    <w:tmpl w:val="2B54C1FE"/>
    <w:lvl w:ilvl="0" w:tplc="5A3896EA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454905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jI2MTUwNLY0NzVQ0lEKTi0uzszPAykwrgUAfAkqECwAAAA="/>
  </w:docVars>
  <w:rsids>
    <w:rsidRoot w:val="00F64204"/>
    <w:rsid w:val="00002170"/>
    <w:rsid w:val="000129B9"/>
    <w:rsid w:val="00014594"/>
    <w:rsid w:val="00017FDF"/>
    <w:rsid w:val="00023104"/>
    <w:rsid w:val="0002546C"/>
    <w:rsid w:val="000300A3"/>
    <w:rsid w:val="00030928"/>
    <w:rsid w:val="00032A46"/>
    <w:rsid w:val="00032D6D"/>
    <w:rsid w:val="00033493"/>
    <w:rsid w:val="000341A8"/>
    <w:rsid w:val="00034552"/>
    <w:rsid w:val="000440C2"/>
    <w:rsid w:val="0005131A"/>
    <w:rsid w:val="000517AB"/>
    <w:rsid w:val="00051E03"/>
    <w:rsid w:val="00054372"/>
    <w:rsid w:val="00057158"/>
    <w:rsid w:val="000623B6"/>
    <w:rsid w:val="00064BB0"/>
    <w:rsid w:val="0006519F"/>
    <w:rsid w:val="0007405B"/>
    <w:rsid w:val="0007638B"/>
    <w:rsid w:val="00083D8B"/>
    <w:rsid w:val="00085731"/>
    <w:rsid w:val="00095479"/>
    <w:rsid w:val="000B6C31"/>
    <w:rsid w:val="000C1014"/>
    <w:rsid w:val="000C5EE4"/>
    <w:rsid w:val="000D0AB7"/>
    <w:rsid w:val="000D5B20"/>
    <w:rsid w:val="000D5E6B"/>
    <w:rsid w:val="000D6BAA"/>
    <w:rsid w:val="000D791E"/>
    <w:rsid w:val="000E3723"/>
    <w:rsid w:val="000E5D22"/>
    <w:rsid w:val="000E63AE"/>
    <w:rsid w:val="00103865"/>
    <w:rsid w:val="00106526"/>
    <w:rsid w:val="00111F65"/>
    <w:rsid w:val="00112A4B"/>
    <w:rsid w:val="00114AEB"/>
    <w:rsid w:val="0011783A"/>
    <w:rsid w:val="00122C8B"/>
    <w:rsid w:val="00136E2B"/>
    <w:rsid w:val="00142DF8"/>
    <w:rsid w:val="00143852"/>
    <w:rsid w:val="00143D9D"/>
    <w:rsid w:val="00147071"/>
    <w:rsid w:val="00152816"/>
    <w:rsid w:val="00154E0E"/>
    <w:rsid w:val="00160304"/>
    <w:rsid w:val="0016189A"/>
    <w:rsid w:val="00161F4D"/>
    <w:rsid w:val="00163A28"/>
    <w:rsid w:val="0017031F"/>
    <w:rsid w:val="001726D1"/>
    <w:rsid w:val="00175719"/>
    <w:rsid w:val="00184886"/>
    <w:rsid w:val="00185DCF"/>
    <w:rsid w:val="001876FC"/>
    <w:rsid w:val="00191699"/>
    <w:rsid w:val="001962B2"/>
    <w:rsid w:val="0019760F"/>
    <w:rsid w:val="001A64DC"/>
    <w:rsid w:val="001A6A04"/>
    <w:rsid w:val="001A7BAB"/>
    <w:rsid w:val="001B0F4F"/>
    <w:rsid w:val="001B1078"/>
    <w:rsid w:val="001B1651"/>
    <w:rsid w:val="001B2805"/>
    <w:rsid w:val="001B5289"/>
    <w:rsid w:val="001C09A2"/>
    <w:rsid w:val="001C31E7"/>
    <w:rsid w:val="001D30F2"/>
    <w:rsid w:val="001E2C8C"/>
    <w:rsid w:val="001E3D62"/>
    <w:rsid w:val="001E3FEC"/>
    <w:rsid w:val="001E7C42"/>
    <w:rsid w:val="001F73EF"/>
    <w:rsid w:val="00202E57"/>
    <w:rsid w:val="00203080"/>
    <w:rsid w:val="00211227"/>
    <w:rsid w:val="0021636B"/>
    <w:rsid w:val="00223907"/>
    <w:rsid w:val="002304B2"/>
    <w:rsid w:val="00233A31"/>
    <w:rsid w:val="0023468C"/>
    <w:rsid w:val="0023747C"/>
    <w:rsid w:val="00244711"/>
    <w:rsid w:val="002476AC"/>
    <w:rsid w:val="0026057F"/>
    <w:rsid w:val="0026350F"/>
    <w:rsid w:val="002647E3"/>
    <w:rsid w:val="00264B49"/>
    <w:rsid w:val="00264ED7"/>
    <w:rsid w:val="0026616A"/>
    <w:rsid w:val="00267163"/>
    <w:rsid w:val="002770C5"/>
    <w:rsid w:val="00281C8A"/>
    <w:rsid w:val="00283DD6"/>
    <w:rsid w:val="00283F3B"/>
    <w:rsid w:val="0028410D"/>
    <w:rsid w:val="002A0821"/>
    <w:rsid w:val="002A0FE1"/>
    <w:rsid w:val="002A62D3"/>
    <w:rsid w:val="002B00E2"/>
    <w:rsid w:val="002B3037"/>
    <w:rsid w:val="002B6148"/>
    <w:rsid w:val="002B7AF4"/>
    <w:rsid w:val="002C2835"/>
    <w:rsid w:val="002E0028"/>
    <w:rsid w:val="002E4220"/>
    <w:rsid w:val="002E5FF8"/>
    <w:rsid w:val="002E79B9"/>
    <w:rsid w:val="003025C6"/>
    <w:rsid w:val="00303EAE"/>
    <w:rsid w:val="003061B8"/>
    <w:rsid w:val="00306234"/>
    <w:rsid w:val="00310BCC"/>
    <w:rsid w:val="0031482A"/>
    <w:rsid w:val="00320728"/>
    <w:rsid w:val="00324680"/>
    <w:rsid w:val="00325982"/>
    <w:rsid w:val="003277AA"/>
    <w:rsid w:val="00330850"/>
    <w:rsid w:val="003310C9"/>
    <w:rsid w:val="00331B6B"/>
    <w:rsid w:val="00335A32"/>
    <w:rsid w:val="00343988"/>
    <w:rsid w:val="00347206"/>
    <w:rsid w:val="00352C46"/>
    <w:rsid w:val="003537D8"/>
    <w:rsid w:val="00356514"/>
    <w:rsid w:val="00361780"/>
    <w:rsid w:val="003661F3"/>
    <w:rsid w:val="0036645C"/>
    <w:rsid w:val="003677E7"/>
    <w:rsid w:val="0037264F"/>
    <w:rsid w:val="0037447B"/>
    <w:rsid w:val="003800F0"/>
    <w:rsid w:val="003818CA"/>
    <w:rsid w:val="0039486C"/>
    <w:rsid w:val="00397003"/>
    <w:rsid w:val="003A217D"/>
    <w:rsid w:val="003A313A"/>
    <w:rsid w:val="003A6059"/>
    <w:rsid w:val="003B27B1"/>
    <w:rsid w:val="003B7AB5"/>
    <w:rsid w:val="003C2FBE"/>
    <w:rsid w:val="003C3AA9"/>
    <w:rsid w:val="003C7C5C"/>
    <w:rsid w:val="003D0BE0"/>
    <w:rsid w:val="003D322A"/>
    <w:rsid w:val="003D6FB0"/>
    <w:rsid w:val="003F10FE"/>
    <w:rsid w:val="003F1603"/>
    <w:rsid w:val="003F28B4"/>
    <w:rsid w:val="003F3B80"/>
    <w:rsid w:val="0040256F"/>
    <w:rsid w:val="00405BC7"/>
    <w:rsid w:val="00406ECA"/>
    <w:rsid w:val="0041278C"/>
    <w:rsid w:val="00413CC5"/>
    <w:rsid w:val="00417EAD"/>
    <w:rsid w:val="0042194B"/>
    <w:rsid w:val="004227BB"/>
    <w:rsid w:val="00424F84"/>
    <w:rsid w:val="00425FD9"/>
    <w:rsid w:val="0042713B"/>
    <w:rsid w:val="004308FB"/>
    <w:rsid w:val="004467A3"/>
    <w:rsid w:val="00447B96"/>
    <w:rsid w:val="00450F2D"/>
    <w:rsid w:val="00452511"/>
    <w:rsid w:val="0045426A"/>
    <w:rsid w:val="00461E4F"/>
    <w:rsid w:val="00462E9E"/>
    <w:rsid w:val="004645E1"/>
    <w:rsid w:val="00464AFC"/>
    <w:rsid w:val="00474EF9"/>
    <w:rsid w:val="00477F8C"/>
    <w:rsid w:val="00483CBF"/>
    <w:rsid w:val="00487863"/>
    <w:rsid w:val="00492A56"/>
    <w:rsid w:val="004A1784"/>
    <w:rsid w:val="004A19EC"/>
    <w:rsid w:val="004A30B2"/>
    <w:rsid w:val="004B0559"/>
    <w:rsid w:val="004B0F73"/>
    <w:rsid w:val="004B10EC"/>
    <w:rsid w:val="004B3665"/>
    <w:rsid w:val="004C6DC4"/>
    <w:rsid w:val="004D00DC"/>
    <w:rsid w:val="004D0990"/>
    <w:rsid w:val="004D0C5C"/>
    <w:rsid w:val="004D1A1B"/>
    <w:rsid w:val="004D26CE"/>
    <w:rsid w:val="004D28F1"/>
    <w:rsid w:val="004D2C48"/>
    <w:rsid w:val="004F5A5F"/>
    <w:rsid w:val="004F5DBB"/>
    <w:rsid w:val="00501BFF"/>
    <w:rsid w:val="00521AD9"/>
    <w:rsid w:val="00522323"/>
    <w:rsid w:val="00525AA8"/>
    <w:rsid w:val="00531FFD"/>
    <w:rsid w:val="00540A92"/>
    <w:rsid w:val="00540BB8"/>
    <w:rsid w:val="005446A0"/>
    <w:rsid w:val="005449C4"/>
    <w:rsid w:val="00552101"/>
    <w:rsid w:val="0055487F"/>
    <w:rsid w:val="00555131"/>
    <w:rsid w:val="00557A67"/>
    <w:rsid w:val="00572198"/>
    <w:rsid w:val="005765E7"/>
    <w:rsid w:val="00580F3E"/>
    <w:rsid w:val="00581F59"/>
    <w:rsid w:val="00587462"/>
    <w:rsid w:val="00593AF9"/>
    <w:rsid w:val="00597B87"/>
    <w:rsid w:val="005A6D1E"/>
    <w:rsid w:val="005C02E5"/>
    <w:rsid w:val="005C1854"/>
    <w:rsid w:val="005C2473"/>
    <w:rsid w:val="005C2A9B"/>
    <w:rsid w:val="005C4F02"/>
    <w:rsid w:val="005E1125"/>
    <w:rsid w:val="005E1762"/>
    <w:rsid w:val="005F70A4"/>
    <w:rsid w:val="006004BE"/>
    <w:rsid w:val="00603309"/>
    <w:rsid w:val="006078AB"/>
    <w:rsid w:val="00610959"/>
    <w:rsid w:val="006115F3"/>
    <w:rsid w:val="00615C0E"/>
    <w:rsid w:val="0063470A"/>
    <w:rsid w:val="00635384"/>
    <w:rsid w:val="006364F5"/>
    <w:rsid w:val="00642A6D"/>
    <w:rsid w:val="006461CA"/>
    <w:rsid w:val="00650F52"/>
    <w:rsid w:val="00657EF3"/>
    <w:rsid w:val="00662487"/>
    <w:rsid w:val="006628F1"/>
    <w:rsid w:val="00665C2F"/>
    <w:rsid w:val="0067047E"/>
    <w:rsid w:val="00675472"/>
    <w:rsid w:val="00675591"/>
    <w:rsid w:val="0068033D"/>
    <w:rsid w:val="0068144E"/>
    <w:rsid w:val="00683EB0"/>
    <w:rsid w:val="00684320"/>
    <w:rsid w:val="00685A58"/>
    <w:rsid w:val="00686D87"/>
    <w:rsid w:val="0069136E"/>
    <w:rsid w:val="006929E7"/>
    <w:rsid w:val="006A20A6"/>
    <w:rsid w:val="006A447C"/>
    <w:rsid w:val="006C40B3"/>
    <w:rsid w:val="006C64AD"/>
    <w:rsid w:val="006D3136"/>
    <w:rsid w:val="006D6A26"/>
    <w:rsid w:val="006E0070"/>
    <w:rsid w:val="006E0DBE"/>
    <w:rsid w:val="006E1427"/>
    <w:rsid w:val="006E38DB"/>
    <w:rsid w:val="006E519A"/>
    <w:rsid w:val="006E58EF"/>
    <w:rsid w:val="006F6721"/>
    <w:rsid w:val="0070032E"/>
    <w:rsid w:val="00700A45"/>
    <w:rsid w:val="00702905"/>
    <w:rsid w:val="00710B92"/>
    <w:rsid w:val="007125BC"/>
    <w:rsid w:val="0072454A"/>
    <w:rsid w:val="007258F0"/>
    <w:rsid w:val="00725C44"/>
    <w:rsid w:val="00733A22"/>
    <w:rsid w:val="00737D33"/>
    <w:rsid w:val="00744226"/>
    <w:rsid w:val="007478B0"/>
    <w:rsid w:val="00751C79"/>
    <w:rsid w:val="007538C9"/>
    <w:rsid w:val="007563C4"/>
    <w:rsid w:val="00761F4C"/>
    <w:rsid w:val="00764852"/>
    <w:rsid w:val="00773BD0"/>
    <w:rsid w:val="007762F9"/>
    <w:rsid w:val="00777643"/>
    <w:rsid w:val="00781FEE"/>
    <w:rsid w:val="00787126"/>
    <w:rsid w:val="00787654"/>
    <w:rsid w:val="0079574B"/>
    <w:rsid w:val="007A1245"/>
    <w:rsid w:val="007A2A7E"/>
    <w:rsid w:val="007B6402"/>
    <w:rsid w:val="007B7AE8"/>
    <w:rsid w:val="007C3D49"/>
    <w:rsid w:val="007D7813"/>
    <w:rsid w:val="007E23D2"/>
    <w:rsid w:val="007E4212"/>
    <w:rsid w:val="007E4724"/>
    <w:rsid w:val="007E798D"/>
    <w:rsid w:val="007F2C74"/>
    <w:rsid w:val="007F4ADC"/>
    <w:rsid w:val="007F582A"/>
    <w:rsid w:val="007F67C9"/>
    <w:rsid w:val="007F697E"/>
    <w:rsid w:val="007F78C1"/>
    <w:rsid w:val="00802DCF"/>
    <w:rsid w:val="00807B06"/>
    <w:rsid w:val="0081165E"/>
    <w:rsid w:val="00812598"/>
    <w:rsid w:val="0081607B"/>
    <w:rsid w:val="00841DED"/>
    <w:rsid w:val="00842037"/>
    <w:rsid w:val="008429FE"/>
    <w:rsid w:val="00856DBF"/>
    <w:rsid w:val="00862258"/>
    <w:rsid w:val="0086666A"/>
    <w:rsid w:val="008679EA"/>
    <w:rsid w:val="00872221"/>
    <w:rsid w:val="0087365F"/>
    <w:rsid w:val="008772FC"/>
    <w:rsid w:val="0088189A"/>
    <w:rsid w:val="008824F5"/>
    <w:rsid w:val="00882D5C"/>
    <w:rsid w:val="00884B4C"/>
    <w:rsid w:val="0088623D"/>
    <w:rsid w:val="008927F2"/>
    <w:rsid w:val="008950F1"/>
    <w:rsid w:val="00896970"/>
    <w:rsid w:val="008A3603"/>
    <w:rsid w:val="008B4012"/>
    <w:rsid w:val="008B5273"/>
    <w:rsid w:val="008C31D3"/>
    <w:rsid w:val="008D76AE"/>
    <w:rsid w:val="008E3E2F"/>
    <w:rsid w:val="008E7CD1"/>
    <w:rsid w:val="008F2125"/>
    <w:rsid w:val="008F4FDC"/>
    <w:rsid w:val="008F5F82"/>
    <w:rsid w:val="00902664"/>
    <w:rsid w:val="00902C74"/>
    <w:rsid w:val="00903751"/>
    <w:rsid w:val="00903BE6"/>
    <w:rsid w:val="00905142"/>
    <w:rsid w:val="00906D29"/>
    <w:rsid w:val="0091330F"/>
    <w:rsid w:val="00915287"/>
    <w:rsid w:val="00922568"/>
    <w:rsid w:val="00923CE8"/>
    <w:rsid w:val="00927B97"/>
    <w:rsid w:val="00930B5C"/>
    <w:rsid w:val="00930D98"/>
    <w:rsid w:val="00931486"/>
    <w:rsid w:val="00932013"/>
    <w:rsid w:val="00935DA8"/>
    <w:rsid w:val="00936BFC"/>
    <w:rsid w:val="00944380"/>
    <w:rsid w:val="0094444E"/>
    <w:rsid w:val="00957BD8"/>
    <w:rsid w:val="00961562"/>
    <w:rsid w:val="00964A74"/>
    <w:rsid w:val="009707E7"/>
    <w:rsid w:val="00972A3E"/>
    <w:rsid w:val="00974AFD"/>
    <w:rsid w:val="00982742"/>
    <w:rsid w:val="009848CC"/>
    <w:rsid w:val="00985D1D"/>
    <w:rsid w:val="009877AC"/>
    <w:rsid w:val="009A019E"/>
    <w:rsid w:val="009A5EB9"/>
    <w:rsid w:val="009B5557"/>
    <w:rsid w:val="009B5D6B"/>
    <w:rsid w:val="009B6618"/>
    <w:rsid w:val="009C0F69"/>
    <w:rsid w:val="009C2602"/>
    <w:rsid w:val="009C4112"/>
    <w:rsid w:val="009C6AAE"/>
    <w:rsid w:val="009D0FF5"/>
    <w:rsid w:val="009D71B0"/>
    <w:rsid w:val="009D7750"/>
    <w:rsid w:val="009D7A50"/>
    <w:rsid w:val="009E1646"/>
    <w:rsid w:val="009E6B03"/>
    <w:rsid w:val="009F3D5C"/>
    <w:rsid w:val="00A010FF"/>
    <w:rsid w:val="00A01E34"/>
    <w:rsid w:val="00A14ED2"/>
    <w:rsid w:val="00A156CD"/>
    <w:rsid w:val="00A15823"/>
    <w:rsid w:val="00A16742"/>
    <w:rsid w:val="00A20FF2"/>
    <w:rsid w:val="00A252D1"/>
    <w:rsid w:val="00A40C36"/>
    <w:rsid w:val="00A422EF"/>
    <w:rsid w:val="00A42A8F"/>
    <w:rsid w:val="00A453B4"/>
    <w:rsid w:val="00A510C8"/>
    <w:rsid w:val="00A63FDF"/>
    <w:rsid w:val="00A643B9"/>
    <w:rsid w:val="00A67C0F"/>
    <w:rsid w:val="00A702D5"/>
    <w:rsid w:val="00A90254"/>
    <w:rsid w:val="00A926B8"/>
    <w:rsid w:val="00AA10F3"/>
    <w:rsid w:val="00AA34CA"/>
    <w:rsid w:val="00AA72A2"/>
    <w:rsid w:val="00AB03AB"/>
    <w:rsid w:val="00AD095A"/>
    <w:rsid w:val="00AD6561"/>
    <w:rsid w:val="00AD68AD"/>
    <w:rsid w:val="00AD6B05"/>
    <w:rsid w:val="00AD716A"/>
    <w:rsid w:val="00AD7D22"/>
    <w:rsid w:val="00AD7D90"/>
    <w:rsid w:val="00AE5C7B"/>
    <w:rsid w:val="00AE5F12"/>
    <w:rsid w:val="00AF3879"/>
    <w:rsid w:val="00AF5AEC"/>
    <w:rsid w:val="00B02CDC"/>
    <w:rsid w:val="00B03B2A"/>
    <w:rsid w:val="00B07BE4"/>
    <w:rsid w:val="00B1037F"/>
    <w:rsid w:val="00B12B9B"/>
    <w:rsid w:val="00B13E26"/>
    <w:rsid w:val="00B2284E"/>
    <w:rsid w:val="00B22ADE"/>
    <w:rsid w:val="00B22E2B"/>
    <w:rsid w:val="00B238D9"/>
    <w:rsid w:val="00B24266"/>
    <w:rsid w:val="00B26EF3"/>
    <w:rsid w:val="00B32A29"/>
    <w:rsid w:val="00B375DB"/>
    <w:rsid w:val="00B4317D"/>
    <w:rsid w:val="00B435DF"/>
    <w:rsid w:val="00B51985"/>
    <w:rsid w:val="00B526E6"/>
    <w:rsid w:val="00B70AC7"/>
    <w:rsid w:val="00B829F6"/>
    <w:rsid w:val="00B83935"/>
    <w:rsid w:val="00B95718"/>
    <w:rsid w:val="00BB19D8"/>
    <w:rsid w:val="00BB25B0"/>
    <w:rsid w:val="00BB3EDA"/>
    <w:rsid w:val="00BB7921"/>
    <w:rsid w:val="00BC2540"/>
    <w:rsid w:val="00BC3E32"/>
    <w:rsid w:val="00BC4FA6"/>
    <w:rsid w:val="00BD1E3A"/>
    <w:rsid w:val="00BD31E9"/>
    <w:rsid w:val="00BE23F5"/>
    <w:rsid w:val="00BE3D40"/>
    <w:rsid w:val="00BE6C02"/>
    <w:rsid w:val="00BF0F64"/>
    <w:rsid w:val="00BF7E49"/>
    <w:rsid w:val="00C00107"/>
    <w:rsid w:val="00C05274"/>
    <w:rsid w:val="00C05901"/>
    <w:rsid w:val="00C074E4"/>
    <w:rsid w:val="00C07D48"/>
    <w:rsid w:val="00C11600"/>
    <w:rsid w:val="00C13F70"/>
    <w:rsid w:val="00C162CF"/>
    <w:rsid w:val="00C17DF6"/>
    <w:rsid w:val="00C2175F"/>
    <w:rsid w:val="00C3343B"/>
    <w:rsid w:val="00C35D15"/>
    <w:rsid w:val="00C408D9"/>
    <w:rsid w:val="00C545D2"/>
    <w:rsid w:val="00C6363D"/>
    <w:rsid w:val="00C64F2D"/>
    <w:rsid w:val="00C75D8A"/>
    <w:rsid w:val="00C77255"/>
    <w:rsid w:val="00C935B1"/>
    <w:rsid w:val="00C97D04"/>
    <w:rsid w:val="00CA20FF"/>
    <w:rsid w:val="00CA2CCB"/>
    <w:rsid w:val="00CA3433"/>
    <w:rsid w:val="00CA3D2C"/>
    <w:rsid w:val="00CA5AF5"/>
    <w:rsid w:val="00CA67F4"/>
    <w:rsid w:val="00CA6D3F"/>
    <w:rsid w:val="00CC1C09"/>
    <w:rsid w:val="00CC2872"/>
    <w:rsid w:val="00CC36BD"/>
    <w:rsid w:val="00CC4F21"/>
    <w:rsid w:val="00CD1C73"/>
    <w:rsid w:val="00CD264F"/>
    <w:rsid w:val="00CD4DD6"/>
    <w:rsid w:val="00CD5800"/>
    <w:rsid w:val="00CD61E3"/>
    <w:rsid w:val="00CE0392"/>
    <w:rsid w:val="00CE2220"/>
    <w:rsid w:val="00CE7B2F"/>
    <w:rsid w:val="00CE7DAA"/>
    <w:rsid w:val="00CF3C88"/>
    <w:rsid w:val="00CF4B48"/>
    <w:rsid w:val="00CF6E27"/>
    <w:rsid w:val="00D01195"/>
    <w:rsid w:val="00D22E9B"/>
    <w:rsid w:val="00D24514"/>
    <w:rsid w:val="00D24F13"/>
    <w:rsid w:val="00D32742"/>
    <w:rsid w:val="00D34218"/>
    <w:rsid w:val="00D36798"/>
    <w:rsid w:val="00D45DE5"/>
    <w:rsid w:val="00D52A41"/>
    <w:rsid w:val="00D56819"/>
    <w:rsid w:val="00D57A92"/>
    <w:rsid w:val="00D57E1C"/>
    <w:rsid w:val="00D57E7E"/>
    <w:rsid w:val="00D6491B"/>
    <w:rsid w:val="00D6643D"/>
    <w:rsid w:val="00D777D8"/>
    <w:rsid w:val="00D80C11"/>
    <w:rsid w:val="00D873AA"/>
    <w:rsid w:val="00DA7880"/>
    <w:rsid w:val="00DB3F8B"/>
    <w:rsid w:val="00DB5B47"/>
    <w:rsid w:val="00DB6E86"/>
    <w:rsid w:val="00DC2328"/>
    <w:rsid w:val="00DC3067"/>
    <w:rsid w:val="00DC41F2"/>
    <w:rsid w:val="00DD6015"/>
    <w:rsid w:val="00DD7A22"/>
    <w:rsid w:val="00DE647C"/>
    <w:rsid w:val="00DE6786"/>
    <w:rsid w:val="00DE78EE"/>
    <w:rsid w:val="00DE79E3"/>
    <w:rsid w:val="00DF2B54"/>
    <w:rsid w:val="00DF3D97"/>
    <w:rsid w:val="00DF70CC"/>
    <w:rsid w:val="00E03CDA"/>
    <w:rsid w:val="00E115B5"/>
    <w:rsid w:val="00E1402F"/>
    <w:rsid w:val="00E24EE1"/>
    <w:rsid w:val="00E26169"/>
    <w:rsid w:val="00E26806"/>
    <w:rsid w:val="00E30763"/>
    <w:rsid w:val="00E33ED1"/>
    <w:rsid w:val="00E36EFE"/>
    <w:rsid w:val="00E37D41"/>
    <w:rsid w:val="00E45F4C"/>
    <w:rsid w:val="00E61134"/>
    <w:rsid w:val="00E65044"/>
    <w:rsid w:val="00E66D29"/>
    <w:rsid w:val="00E67F01"/>
    <w:rsid w:val="00E704B1"/>
    <w:rsid w:val="00E70E94"/>
    <w:rsid w:val="00E724D5"/>
    <w:rsid w:val="00E74F31"/>
    <w:rsid w:val="00E773F7"/>
    <w:rsid w:val="00E777B8"/>
    <w:rsid w:val="00E8198E"/>
    <w:rsid w:val="00E82E8A"/>
    <w:rsid w:val="00E83980"/>
    <w:rsid w:val="00E87ECF"/>
    <w:rsid w:val="00E90191"/>
    <w:rsid w:val="00E96D4C"/>
    <w:rsid w:val="00E97EC0"/>
    <w:rsid w:val="00EA272B"/>
    <w:rsid w:val="00EA594D"/>
    <w:rsid w:val="00EB6361"/>
    <w:rsid w:val="00EC2C7E"/>
    <w:rsid w:val="00ED041C"/>
    <w:rsid w:val="00ED5F27"/>
    <w:rsid w:val="00EE04B8"/>
    <w:rsid w:val="00EE04E9"/>
    <w:rsid w:val="00EE2C91"/>
    <w:rsid w:val="00EE4A39"/>
    <w:rsid w:val="00EE4DC4"/>
    <w:rsid w:val="00EF1533"/>
    <w:rsid w:val="00F00D27"/>
    <w:rsid w:val="00F040C0"/>
    <w:rsid w:val="00F067B7"/>
    <w:rsid w:val="00F11382"/>
    <w:rsid w:val="00F12364"/>
    <w:rsid w:val="00F159DC"/>
    <w:rsid w:val="00F17089"/>
    <w:rsid w:val="00F225D6"/>
    <w:rsid w:val="00F2363E"/>
    <w:rsid w:val="00F26282"/>
    <w:rsid w:val="00F26444"/>
    <w:rsid w:val="00F26EAA"/>
    <w:rsid w:val="00F35FD8"/>
    <w:rsid w:val="00F435E6"/>
    <w:rsid w:val="00F43E14"/>
    <w:rsid w:val="00F61CB4"/>
    <w:rsid w:val="00F64204"/>
    <w:rsid w:val="00F72706"/>
    <w:rsid w:val="00F73E66"/>
    <w:rsid w:val="00F75695"/>
    <w:rsid w:val="00F8161A"/>
    <w:rsid w:val="00F818DC"/>
    <w:rsid w:val="00F906CA"/>
    <w:rsid w:val="00F94379"/>
    <w:rsid w:val="00FA1587"/>
    <w:rsid w:val="00FA7482"/>
    <w:rsid w:val="00FB364C"/>
    <w:rsid w:val="00FB52E4"/>
    <w:rsid w:val="00FB56C9"/>
    <w:rsid w:val="00FB5E0E"/>
    <w:rsid w:val="00FC1388"/>
    <w:rsid w:val="00FD00E3"/>
    <w:rsid w:val="00FD5184"/>
    <w:rsid w:val="00FD57C8"/>
    <w:rsid w:val="00FD7CA0"/>
    <w:rsid w:val="00FE0D17"/>
    <w:rsid w:val="00FE0D7F"/>
    <w:rsid w:val="00FE35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F76C8"/>
  <w15:docId w15:val="{2EEB6E66-5322-4432-AA56-59C996263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1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C26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2602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57B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paragraph" w:styleId="ListeParagraf">
    <w:name w:val="List Paragraph"/>
    <w:basedOn w:val="Normal"/>
    <w:uiPriority w:val="34"/>
    <w:qFormat/>
    <w:rsid w:val="008C31D3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5F70A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F70A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5F70A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F70A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F70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05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3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4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92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69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14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3369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7312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3805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3279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5800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40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04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9019819">
                              <w:marLeft w:val="30"/>
                              <w:marRight w:val="30"/>
                              <w:marTop w:val="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970832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E1E9F7"/>
                                    <w:left w:val="single" w:sz="6" w:space="8" w:color="E1E9F7"/>
                                    <w:bottom w:val="none" w:sz="0" w:space="0" w:color="auto"/>
                                    <w:right w:val="single" w:sz="6" w:space="4" w:color="E1E9F7"/>
                                  </w:divBdr>
                                  <w:divsChild>
                                    <w:div w:id="2141455622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D8D8D8"/>
                                        <w:left w:val="none" w:sz="0" w:space="0" w:color="D8D8D8"/>
                                        <w:bottom w:val="none" w:sz="0" w:space="0" w:color="D8D8D8"/>
                                        <w:right w:val="none" w:sz="0" w:space="0" w:color="D8D8D8"/>
                                      </w:divBdr>
                                      <w:divsChild>
                                        <w:div w:id="1404789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097760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63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44089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2018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12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5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0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2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92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4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367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092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18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854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2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0977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99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3665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470105">
                              <w:marLeft w:val="30"/>
                              <w:marRight w:val="30"/>
                              <w:marTop w:val="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084055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E1E9F7"/>
                                    <w:left w:val="single" w:sz="6" w:space="8" w:color="E1E9F7"/>
                                    <w:bottom w:val="none" w:sz="0" w:space="0" w:color="auto"/>
                                    <w:right w:val="single" w:sz="6" w:space="4" w:color="E1E9F7"/>
                                  </w:divBdr>
                                  <w:divsChild>
                                    <w:div w:id="1090156593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D8D8D8"/>
                                        <w:left w:val="none" w:sz="0" w:space="0" w:color="D8D8D8"/>
                                        <w:bottom w:val="none" w:sz="0" w:space="0" w:color="D8D8D8"/>
                                        <w:right w:val="none" w:sz="0" w:space="0" w:color="D8D8D8"/>
                                      </w:divBdr>
                                      <w:divsChild>
                                        <w:div w:id="2004432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0515137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64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09100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83534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3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8BD255-CB6C-42D9-A2DB-240FA05F2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9</Words>
  <Characters>2944</Characters>
  <Application>Microsoft Office Word</Application>
  <DocSecurity>0</DocSecurity>
  <Lines>267</Lines>
  <Paragraphs>23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ta</dc:creator>
  <cp:lastModifiedBy>İsa Bayhan</cp:lastModifiedBy>
  <cp:revision>3</cp:revision>
  <cp:lastPrinted>2023-04-13T11:35:00Z</cp:lastPrinted>
  <dcterms:created xsi:type="dcterms:W3CDTF">2026-04-07T09:25:00Z</dcterms:created>
  <dcterms:modified xsi:type="dcterms:W3CDTF">2026-04-07T09:26:00Z</dcterms:modified>
</cp:coreProperties>
</file>